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F9D685" w14:textId="27FF542F" w:rsidR="00483C29" w:rsidRPr="00C36DF7" w:rsidRDefault="00483C29" w:rsidP="19001060">
      <w:pPr>
        <w:jc w:val="center"/>
        <w:rPr>
          <w:rFonts w:asciiTheme="minorHAnsi" w:hAnsiTheme="minorHAnsi"/>
          <w:b/>
          <w:bCs/>
          <w:color w:val="C00000"/>
          <w:sz w:val="36"/>
          <w:szCs w:val="36"/>
        </w:rPr>
      </w:pPr>
      <w:r w:rsidRPr="00C36DF7">
        <w:rPr>
          <w:rFonts w:asciiTheme="minorHAnsi" w:hAnsiTheme="minorHAnsi"/>
          <w:b/>
          <w:bCs/>
          <w:color w:val="C00000"/>
          <w:sz w:val="36"/>
          <w:szCs w:val="36"/>
        </w:rPr>
        <w:t xml:space="preserve">ACRS </w:t>
      </w:r>
      <w:r w:rsidR="000E6F65">
        <w:rPr>
          <w:rFonts w:asciiTheme="minorHAnsi" w:hAnsiTheme="minorHAnsi"/>
          <w:b/>
          <w:bCs/>
          <w:color w:val="C00000"/>
          <w:sz w:val="36"/>
          <w:szCs w:val="36"/>
        </w:rPr>
        <w:t>Victorian Chapter</w:t>
      </w:r>
      <w:r w:rsidR="00C84D46">
        <w:rPr>
          <w:rFonts w:asciiTheme="minorHAnsi" w:hAnsiTheme="minorHAnsi"/>
          <w:b/>
          <w:bCs/>
          <w:color w:val="C00000"/>
          <w:sz w:val="36"/>
          <w:szCs w:val="36"/>
        </w:rPr>
        <w:t xml:space="preserve"> 2024</w:t>
      </w:r>
      <w:r w:rsidR="007B15BB">
        <w:rPr>
          <w:rFonts w:asciiTheme="minorHAnsi" w:hAnsiTheme="minorHAnsi"/>
          <w:b/>
          <w:bCs/>
          <w:color w:val="C00000"/>
          <w:sz w:val="36"/>
          <w:szCs w:val="36"/>
        </w:rPr>
        <w:t xml:space="preserve"> </w:t>
      </w:r>
      <w:r w:rsidR="000E6F65">
        <w:rPr>
          <w:rFonts w:asciiTheme="minorHAnsi" w:hAnsiTheme="minorHAnsi"/>
          <w:b/>
          <w:bCs/>
          <w:color w:val="C00000"/>
          <w:sz w:val="36"/>
          <w:szCs w:val="36"/>
        </w:rPr>
        <w:t xml:space="preserve">AGM </w:t>
      </w:r>
      <w:r w:rsidRPr="00C36DF7">
        <w:rPr>
          <w:rFonts w:asciiTheme="minorHAnsi" w:hAnsiTheme="minorHAnsi"/>
          <w:b/>
          <w:bCs/>
          <w:color w:val="C00000"/>
          <w:sz w:val="36"/>
          <w:szCs w:val="36"/>
        </w:rPr>
        <w:t>Meeting</w:t>
      </w:r>
      <w:r w:rsidR="00C36DF7" w:rsidRPr="00C36DF7">
        <w:rPr>
          <w:rFonts w:asciiTheme="minorHAnsi" w:hAnsiTheme="minorHAnsi"/>
          <w:b/>
          <w:bCs/>
          <w:color w:val="C00000"/>
          <w:sz w:val="36"/>
          <w:szCs w:val="36"/>
        </w:rPr>
        <w:t xml:space="preserve"> Agenda</w:t>
      </w:r>
    </w:p>
    <w:p w14:paraId="51B41032" w14:textId="2BB6B08F" w:rsidR="00483C29" w:rsidRDefault="00BD1D35" w:rsidP="71564BC0">
      <w:pPr>
        <w:jc w:val="center"/>
        <w:rPr>
          <w:rFonts w:cs="Arial"/>
          <w:b/>
          <w:bCs/>
          <w:sz w:val="22"/>
          <w:szCs w:val="22"/>
          <w:lang w:eastAsia="en-AU"/>
        </w:rPr>
      </w:pPr>
      <w:r w:rsidRPr="00855204">
        <w:rPr>
          <w:rFonts w:cs="Arial"/>
          <w:b/>
          <w:bCs/>
          <w:sz w:val="22"/>
          <w:szCs w:val="22"/>
          <w:lang w:eastAsia="en-AU"/>
        </w:rPr>
        <w:t>Tuesday, June 4, 2024</w:t>
      </w:r>
    </w:p>
    <w:p w14:paraId="191D405F" w14:textId="66FD1D22" w:rsidR="00855204" w:rsidRPr="00855204" w:rsidRDefault="00855204" w:rsidP="00855204">
      <w:pPr>
        <w:jc w:val="center"/>
        <w:rPr>
          <w:rFonts w:asciiTheme="minorHAnsi" w:hAnsiTheme="minorHAnsi"/>
          <w:b/>
          <w:sz w:val="22"/>
          <w:szCs w:val="22"/>
        </w:rPr>
      </w:pPr>
      <w:r w:rsidRPr="00855204">
        <w:rPr>
          <w:rFonts w:asciiTheme="minorHAnsi" w:hAnsiTheme="minorHAnsi"/>
          <w:b/>
          <w:sz w:val="22"/>
          <w:szCs w:val="22"/>
        </w:rPr>
        <w:t>11 am to 2 pm</w:t>
      </w:r>
    </w:p>
    <w:p w14:paraId="3CBA14A4" w14:textId="77777777" w:rsidR="00855204" w:rsidRPr="00C84D46" w:rsidRDefault="00855204" w:rsidP="71564BC0">
      <w:pPr>
        <w:jc w:val="center"/>
        <w:rPr>
          <w:rFonts w:cs="Arial"/>
          <w:b/>
          <w:bCs/>
          <w:sz w:val="22"/>
          <w:szCs w:val="22"/>
          <w:lang w:eastAsia="en-AU"/>
        </w:rPr>
      </w:pPr>
    </w:p>
    <w:p w14:paraId="03DE2B9B" w14:textId="54C752C1" w:rsidR="00483C29" w:rsidRDefault="00BD1D35" w:rsidP="00483C29">
      <w:pPr>
        <w:ind w:left="432"/>
        <w:jc w:val="center"/>
        <w:rPr>
          <w:rFonts w:asciiTheme="minorHAnsi" w:hAnsiTheme="minorHAnsi" w:cstheme="minorHAnsi"/>
          <w:color w:val="3C4043"/>
          <w:spacing w:val="3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3C4043"/>
          <w:spacing w:val="3"/>
          <w:sz w:val="22"/>
          <w:szCs w:val="22"/>
          <w:shd w:val="clear" w:color="auto" w:fill="FFFFFF"/>
        </w:rPr>
        <w:t>Venue: Level 1, 2 Spring Street, Melbourne, Department of Transport and Planning</w:t>
      </w:r>
    </w:p>
    <w:p w14:paraId="0D57D4D9" w14:textId="46C2BFCF" w:rsidR="002F58A5" w:rsidRPr="007674D5" w:rsidRDefault="007674D5" w:rsidP="611095A9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nd online (please register </w:t>
      </w:r>
      <w:r w:rsidR="00096C1E">
        <w:rPr>
          <w:rFonts w:asciiTheme="minorHAnsi" w:hAnsiTheme="minorHAnsi"/>
        </w:rPr>
        <w:t>for</w:t>
      </w:r>
      <w:r>
        <w:rPr>
          <w:rFonts w:asciiTheme="minorHAnsi" w:hAnsiTheme="minorHAnsi"/>
        </w:rPr>
        <w:t xml:space="preserve"> </w:t>
      </w:r>
      <w:r w:rsidR="00096C1E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 xml:space="preserve">AGM to receive the online </w:t>
      </w:r>
      <w:r w:rsidR="00096C1E">
        <w:rPr>
          <w:rFonts w:asciiTheme="minorHAnsi" w:hAnsiTheme="minorHAnsi"/>
        </w:rPr>
        <w:t xml:space="preserve">attendance </w:t>
      </w:r>
      <w:r>
        <w:rPr>
          <w:rFonts w:asciiTheme="minorHAnsi" w:hAnsiTheme="minorHAnsi"/>
        </w:rPr>
        <w:t>link)</w:t>
      </w:r>
    </w:p>
    <w:p w14:paraId="287B4E0B" w14:textId="77777777" w:rsidR="00C36DF7" w:rsidRDefault="00C36DF7" w:rsidP="611095A9">
      <w:pPr>
        <w:jc w:val="center"/>
        <w:rPr>
          <w:rFonts w:asciiTheme="minorHAnsi" w:hAnsiTheme="minorHAnsi"/>
          <w:b/>
          <w:bCs/>
        </w:rPr>
      </w:pPr>
    </w:p>
    <w:tbl>
      <w:tblPr>
        <w:tblStyle w:val="TableGrid"/>
        <w:tblW w:w="8280" w:type="dxa"/>
        <w:jc w:val="center"/>
        <w:tblLook w:val="04A0" w:firstRow="1" w:lastRow="0" w:firstColumn="1" w:lastColumn="0" w:noHBand="0" w:noVBand="1"/>
      </w:tblPr>
      <w:tblGrid>
        <w:gridCol w:w="5485"/>
        <w:gridCol w:w="1857"/>
        <w:gridCol w:w="938"/>
      </w:tblGrid>
      <w:tr w:rsidR="003209D7" w14:paraId="24EF8107" w14:textId="77777777" w:rsidTr="00A20EE1">
        <w:trPr>
          <w:jc w:val="center"/>
        </w:trPr>
        <w:tc>
          <w:tcPr>
            <w:tcW w:w="5949" w:type="dxa"/>
            <w:shd w:val="clear" w:color="auto" w:fill="EAF1DD" w:themeFill="accent3" w:themeFillTint="33"/>
          </w:tcPr>
          <w:p w14:paraId="6BD0E0A8" w14:textId="4332F3C6" w:rsidR="003209D7" w:rsidRPr="00A20EE1" w:rsidRDefault="003209D7" w:rsidP="00BD1D35">
            <w:pPr>
              <w:jc w:val="center"/>
              <w:rPr>
                <w:rFonts w:ascii="Arial" w:hAnsi="Arial" w:cs="Arial"/>
                <w:b/>
              </w:rPr>
            </w:pPr>
            <w:r w:rsidRPr="00A20EE1">
              <w:rPr>
                <w:rFonts w:ascii="Arial" w:hAnsi="Arial" w:cs="Arial"/>
                <w:b/>
              </w:rPr>
              <w:t>Agenda item</w:t>
            </w:r>
          </w:p>
        </w:tc>
        <w:tc>
          <w:tcPr>
            <w:tcW w:w="1371" w:type="dxa"/>
            <w:shd w:val="clear" w:color="auto" w:fill="EAF1DD" w:themeFill="accent3" w:themeFillTint="33"/>
          </w:tcPr>
          <w:p w14:paraId="47476EF6" w14:textId="3CFF2143" w:rsidR="003209D7" w:rsidRPr="00A20EE1" w:rsidRDefault="003209D7" w:rsidP="00483C29">
            <w:pPr>
              <w:rPr>
                <w:rFonts w:ascii="Arial" w:hAnsi="Arial" w:cs="Arial"/>
                <w:b/>
              </w:rPr>
            </w:pPr>
            <w:r w:rsidRPr="00A20EE1">
              <w:rPr>
                <w:rFonts w:ascii="Arial" w:hAnsi="Arial" w:cs="Arial"/>
                <w:b/>
              </w:rPr>
              <w:t>Responsibility</w:t>
            </w:r>
          </w:p>
        </w:tc>
        <w:tc>
          <w:tcPr>
            <w:tcW w:w="960" w:type="dxa"/>
            <w:shd w:val="clear" w:color="auto" w:fill="EAF1DD" w:themeFill="accent3" w:themeFillTint="33"/>
          </w:tcPr>
          <w:p w14:paraId="1A78BCCB" w14:textId="64CACF10" w:rsidR="003209D7" w:rsidRPr="00A20EE1" w:rsidRDefault="003209D7" w:rsidP="00483C29">
            <w:pPr>
              <w:rPr>
                <w:rFonts w:ascii="Arial" w:hAnsi="Arial" w:cs="Arial"/>
                <w:b/>
              </w:rPr>
            </w:pPr>
            <w:r w:rsidRPr="00A20EE1">
              <w:rPr>
                <w:rFonts w:ascii="Arial" w:hAnsi="Arial" w:cs="Arial"/>
                <w:b/>
              </w:rPr>
              <w:t>Time</w:t>
            </w:r>
          </w:p>
        </w:tc>
      </w:tr>
      <w:tr w:rsidR="003209D7" w14:paraId="0063979D" w14:textId="77777777" w:rsidTr="00A20EE1">
        <w:trPr>
          <w:jc w:val="center"/>
        </w:trPr>
        <w:tc>
          <w:tcPr>
            <w:tcW w:w="5949" w:type="dxa"/>
          </w:tcPr>
          <w:p w14:paraId="1335B5C0" w14:textId="5F806092" w:rsidR="008355FE" w:rsidRPr="00A20EE1" w:rsidRDefault="003209D7" w:rsidP="002C5F5D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1. Welcome, Acknowledgement of Country</w:t>
            </w:r>
          </w:p>
        </w:tc>
        <w:tc>
          <w:tcPr>
            <w:tcW w:w="1371" w:type="dxa"/>
          </w:tcPr>
          <w:p w14:paraId="0E8A2FD0" w14:textId="3799B0E8" w:rsidR="003209D7" w:rsidRPr="00A20EE1" w:rsidRDefault="00C84D46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Chris H</w:t>
            </w:r>
          </w:p>
        </w:tc>
        <w:tc>
          <w:tcPr>
            <w:tcW w:w="960" w:type="dxa"/>
          </w:tcPr>
          <w:p w14:paraId="665906B7" w14:textId="075523DF" w:rsidR="003209D7" w:rsidRPr="00A20EE1" w:rsidRDefault="00070B27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2</w:t>
            </w:r>
            <w:r w:rsidR="00CE1F5A" w:rsidRPr="00A20EE1">
              <w:rPr>
                <w:rFonts w:ascii="Arial" w:hAnsi="Arial" w:cs="Arial"/>
                <w:bCs/>
              </w:rPr>
              <w:t xml:space="preserve"> m</w:t>
            </w:r>
          </w:p>
        </w:tc>
      </w:tr>
      <w:tr w:rsidR="00E0770E" w14:paraId="36186F14" w14:textId="77777777" w:rsidTr="00A20EE1">
        <w:trPr>
          <w:jc w:val="center"/>
        </w:trPr>
        <w:tc>
          <w:tcPr>
            <w:tcW w:w="5949" w:type="dxa"/>
          </w:tcPr>
          <w:p w14:paraId="6EF9BF66" w14:textId="45B1125C" w:rsidR="00893719" w:rsidRPr="00A20EE1" w:rsidRDefault="008355FE" w:rsidP="00483C29">
            <w:pPr>
              <w:rPr>
                <w:rFonts w:ascii="Arial" w:hAnsi="Arial" w:cs="Arial"/>
                <w:bCs/>
              </w:rPr>
            </w:pPr>
            <w:bookmarkStart w:id="0" w:name="_Hlk167181168"/>
            <w:r w:rsidRPr="00A20EE1">
              <w:rPr>
                <w:rFonts w:ascii="Arial" w:hAnsi="Arial" w:cs="Arial"/>
                <w:bCs/>
              </w:rPr>
              <w:t xml:space="preserve">2. </w:t>
            </w:r>
            <w:r w:rsidR="00893719" w:rsidRPr="00A20EE1">
              <w:rPr>
                <w:rFonts w:ascii="Arial" w:hAnsi="Arial" w:cs="Arial"/>
                <w:bCs/>
              </w:rPr>
              <w:t>Topic</w:t>
            </w:r>
          </w:p>
          <w:p w14:paraId="495568DB" w14:textId="3AF9D1C6" w:rsidR="00893719" w:rsidRPr="00A20EE1" w:rsidRDefault="00A20EE1" w:rsidP="00483C29">
            <w:pPr>
              <w:rPr>
                <w:rFonts w:ascii="Arial" w:hAnsi="Arial" w:cs="Arial"/>
                <w:b/>
              </w:rPr>
            </w:pPr>
            <w:r w:rsidRPr="00A20EE1">
              <w:rPr>
                <w:rFonts w:ascii="Arial" w:hAnsi="Arial" w:cs="Arial"/>
                <w:b/>
              </w:rPr>
              <w:t xml:space="preserve">‘How do we achieve a 50% reduction in deaths and a significant decrease in serious injuries by 2030’ </w:t>
            </w:r>
          </w:p>
          <w:p w14:paraId="759EC34E" w14:textId="77777777" w:rsidR="00A20EE1" w:rsidRPr="00A20EE1" w:rsidRDefault="00A20EE1" w:rsidP="00483C29">
            <w:pPr>
              <w:rPr>
                <w:rFonts w:ascii="Arial" w:hAnsi="Arial" w:cs="Arial"/>
                <w:bCs/>
              </w:rPr>
            </w:pPr>
          </w:p>
          <w:p w14:paraId="60AA1735" w14:textId="2DBFD331" w:rsidR="00E0770E" w:rsidRPr="00A20EE1" w:rsidRDefault="00893719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P</w:t>
            </w:r>
            <w:r w:rsidR="008355FE" w:rsidRPr="00A20EE1">
              <w:rPr>
                <w:rFonts w:ascii="Arial" w:hAnsi="Arial" w:cs="Arial"/>
                <w:bCs/>
              </w:rPr>
              <w:t>resentation</w:t>
            </w:r>
            <w:r w:rsidRPr="00A20EE1">
              <w:rPr>
                <w:rFonts w:ascii="Arial" w:hAnsi="Arial" w:cs="Arial"/>
                <w:bCs/>
              </w:rPr>
              <w:t>s by</w:t>
            </w:r>
            <w:r w:rsidR="00A20EE1" w:rsidRPr="00A20EE1">
              <w:rPr>
                <w:rFonts w:ascii="Arial" w:hAnsi="Arial" w:cs="Arial"/>
                <w:bCs/>
              </w:rPr>
              <w:t xml:space="preserve"> Guest Speakers</w:t>
            </w:r>
          </w:p>
          <w:p w14:paraId="3809A843" w14:textId="358ABE47" w:rsidR="00893719" w:rsidRPr="00A20EE1" w:rsidRDefault="00272925" w:rsidP="00A20EE1">
            <w:pPr>
              <w:rPr>
                <w:rFonts w:ascii="Arial" w:hAnsi="Arial" w:cs="Arial"/>
                <w:b/>
              </w:rPr>
            </w:pPr>
            <w:r w:rsidRPr="00A20EE1">
              <w:rPr>
                <w:rFonts w:ascii="Arial" w:hAnsi="Arial" w:cs="Arial"/>
                <w:b/>
              </w:rPr>
              <w:t>Antonietta Cavallo</w:t>
            </w:r>
          </w:p>
          <w:p w14:paraId="15BA031A" w14:textId="487DA537" w:rsidR="00272925" w:rsidRPr="00A20EE1" w:rsidRDefault="00272925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Director, Planning, Research, Insights and Technology Road Safety</w:t>
            </w:r>
          </w:p>
          <w:p w14:paraId="4B981559" w14:textId="77777777" w:rsidR="00272925" w:rsidRPr="00A20EE1" w:rsidRDefault="00272925" w:rsidP="00A20EE1">
            <w:pPr>
              <w:autoSpaceDE w:val="0"/>
              <w:autoSpaceDN w:val="0"/>
              <w:rPr>
                <w:rFonts w:ascii="Arial" w:hAnsi="Arial" w:cs="Arial"/>
                <w:b/>
                <w:lang w:val="en-AU" w:eastAsia="en-AU"/>
              </w:rPr>
            </w:pPr>
            <w:r w:rsidRPr="00A20EE1">
              <w:rPr>
                <w:rFonts w:ascii="Arial" w:hAnsi="Arial" w:cs="Arial"/>
                <w:b/>
                <w:lang w:eastAsia="en-AU"/>
              </w:rPr>
              <w:t>Glenn Weir, APM</w:t>
            </w:r>
          </w:p>
          <w:p w14:paraId="2477C4CF" w14:textId="0DB14CEF" w:rsidR="00272925" w:rsidRPr="00A20EE1" w:rsidRDefault="00272925" w:rsidP="00272925">
            <w:pPr>
              <w:autoSpaceDE w:val="0"/>
              <w:autoSpaceDN w:val="0"/>
              <w:rPr>
                <w:rFonts w:ascii="Arial" w:hAnsi="Arial" w:cs="Arial"/>
                <w:bCs/>
                <w:lang w:eastAsia="en-AU"/>
              </w:rPr>
            </w:pPr>
            <w:r w:rsidRPr="00A20EE1">
              <w:rPr>
                <w:rFonts w:ascii="Arial" w:hAnsi="Arial" w:cs="Arial"/>
                <w:bCs/>
                <w:lang w:eastAsia="en-AU"/>
              </w:rPr>
              <w:t xml:space="preserve">Assistant Commissioner, Road Policing Command, Victoria Police </w:t>
            </w:r>
          </w:p>
          <w:p w14:paraId="080E623E" w14:textId="77777777" w:rsidR="00272925" w:rsidRPr="00A20EE1" w:rsidRDefault="00893719" w:rsidP="00A20EE1">
            <w:pPr>
              <w:rPr>
                <w:rFonts w:ascii="Arial" w:hAnsi="Arial" w:cs="Arial"/>
                <w:b/>
              </w:rPr>
            </w:pPr>
            <w:r w:rsidRPr="00A20EE1">
              <w:rPr>
                <w:rFonts w:ascii="Arial" w:hAnsi="Arial" w:cs="Arial"/>
                <w:b/>
              </w:rPr>
              <w:t>Ingrid Johnson</w:t>
            </w:r>
          </w:p>
          <w:p w14:paraId="5814F21A" w14:textId="0C37AF06" w:rsidR="00272925" w:rsidRPr="00A20EE1" w:rsidRDefault="00272925" w:rsidP="00272925">
            <w:pPr>
              <w:rPr>
                <w:rFonts w:ascii="Arial" w:hAnsi="Arial" w:cs="Arial"/>
                <w:bCs/>
                <w:lang w:val="en-AU" w:eastAsia="en-AU"/>
              </w:rPr>
            </w:pPr>
            <w:r w:rsidRPr="00A20EE1">
              <w:rPr>
                <w:rFonts w:ascii="Arial" w:hAnsi="Arial" w:cs="Arial"/>
                <w:bCs/>
              </w:rPr>
              <w:t>Chief Executive Officer  </w:t>
            </w:r>
          </w:p>
          <w:p w14:paraId="3698AD2E" w14:textId="77777777" w:rsidR="00272925" w:rsidRPr="00A20EE1" w:rsidRDefault="00272925" w:rsidP="00272925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Australasian College of Road Safety (ACRS)</w:t>
            </w:r>
          </w:p>
          <w:p w14:paraId="74CBD8D2" w14:textId="1A38A078" w:rsidR="00893719" w:rsidRPr="00A20EE1" w:rsidRDefault="00893719" w:rsidP="00483C29">
            <w:pPr>
              <w:rPr>
                <w:rFonts w:ascii="Arial" w:hAnsi="Arial" w:cs="Arial"/>
                <w:bCs/>
              </w:rPr>
            </w:pPr>
          </w:p>
          <w:p w14:paraId="0C213D16" w14:textId="18314633" w:rsidR="00180137" w:rsidRPr="00A20EE1" w:rsidRDefault="00180137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 xml:space="preserve">Followed by a </w:t>
            </w:r>
            <w:r w:rsidR="00A20EE1">
              <w:rPr>
                <w:rFonts w:ascii="Arial" w:hAnsi="Arial" w:cs="Arial"/>
                <w:bCs/>
              </w:rPr>
              <w:t xml:space="preserve">facilitated </w:t>
            </w:r>
            <w:r w:rsidRPr="00A20EE1">
              <w:rPr>
                <w:rFonts w:ascii="Arial" w:hAnsi="Arial" w:cs="Arial"/>
                <w:bCs/>
              </w:rPr>
              <w:t xml:space="preserve">panel </w:t>
            </w:r>
            <w:r w:rsidR="00A20EE1">
              <w:rPr>
                <w:rFonts w:ascii="Arial" w:hAnsi="Arial" w:cs="Arial"/>
                <w:bCs/>
              </w:rPr>
              <w:t xml:space="preserve">Q &amp; A </w:t>
            </w:r>
            <w:r w:rsidR="00A20EE1" w:rsidRPr="00A20EE1">
              <w:rPr>
                <w:rFonts w:ascii="Arial" w:hAnsi="Arial" w:cs="Arial"/>
                <w:bCs/>
              </w:rPr>
              <w:t>discussion.</w:t>
            </w:r>
          </w:p>
          <w:p w14:paraId="5D9EA2C9" w14:textId="240F4365" w:rsidR="008355FE" w:rsidRPr="00A20EE1" w:rsidRDefault="008355FE" w:rsidP="00483C29">
            <w:pPr>
              <w:rPr>
                <w:rFonts w:ascii="Arial" w:hAnsi="Arial" w:cs="Arial"/>
                <w:bCs/>
                <w:highlight w:val="yellow"/>
              </w:rPr>
            </w:pPr>
          </w:p>
        </w:tc>
        <w:tc>
          <w:tcPr>
            <w:tcW w:w="1371" w:type="dxa"/>
          </w:tcPr>
          <w:p w14:paraId="29D7F002" w14:textId="787C2CA9" w:rsidR="00E0770E" w:rsidRPr="00A20EE1" w:rsidRDefault="00B95921" w:rsidP="00483C29">
            <w:pPr>
              <w:rPr>
                <w:rFonts w:ascii="Arial" w:hAnsi="Arial" w:cs="Arial"/>
                <w:bCs/>
                <w:highlight w:val="yellow"/>
              </w:rPr>
            </w:pPr>
            <w:r w:rsidRPr="00A20EE1">
              <w:rPr>
                <w:rFonts w:ascii="Arial" w:hAnsi="Arial" w:cs="Arial"/>
                <w:bCs/>
              </w:rPr>
              <w:t>Chris H</w:t>
            </w:r>
          </w:p>
        </w:tc>
        <w:tc>
          <w:tcPr>
            <w:tcW w:w="960" w:type="dxa"/>
          </w:tcPr>
          <w:p w14:paraId="5C1F4149" w14:textId="3341A13B" w:rsidR="00E0770E" w:rsidRPr="00A20EE1" w:rsidRDefault="00575094" w:rsidP="60A13474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60 m</w:t>
            </w:r>
          </w:p>
        </w:tc>
      </w:tr>
      <w:bookmarkEnd w:id="0"/>
      <w:tr w:rsidR="005F65E2" w14:paraId="3C730634" w14:textId="77777777" w:rsidTr="00A20EE1">
        <w:trPr>
          <w:jc w:val="center"/>
        </w:trPr>
        <w:tc>
          <w:tcPr>
            <w:tcW w:w="5949" w:type="dxa"/>
          </w:tcPr>
          <w:p w14:paraId="45DC65CA" w14:textId="2E506601" w:rsidR="005F65E2" w:rsidRPr="00A20EE1" w:rsidRDefault="005F65E2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Break</w:t>
            </w:r>
          </w:p>
        </w:tc>
        <w:tc>
          <w:tcPr>
            <w:tcW w:w="1371" w:type="dxa"/>
          </w:tcPr>
          <w:p w14:paraId="3339CC67" w14:textId="519D11E7" w:rsidR="005F65E2" w:rsidRPr="00A20EE1" w:rsidRDefault="005F65E2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All</w:t>
            </w:r>
          </w:p>
        </w:tc>
        <w:tc>
          <w:tcPr>
            <w:tcW w:w="960" w:type="dxa"/>
          </w:tcPr>
          <w:p w14:paraId="4B6352F9" w14:textId="6CA7B129" w:rsidR="005F65E2" w:rsidRPr="00A20EE1" w:rsidRDefault="005F65E2" w:rsidP="60A13474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5 m</w:t>
            </w:r>
          </w:p>
        </w:tc>
      </w:tr>
      <w:tr w:rsidR="002C5F5D" w14:paraId="63F30691" w14:textId="77777777" w:rsidTr="00A20EE1">
        <w:trPr>
          <w:jc w:val="center"/>
        </w:trPr>
        <w:tc>
          <w:tcPr>
            <w:tcW w:w="5949" w:type="dxa"/>
          </w:tcPr>
          <w:p w14:paraId="30506185" w14:textId="77A583ED" w:rsidR="002C5F5D" w:rsidRPr="00A20EE1" w:rsidRDefault="002C5F5D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3. Quorum</w:t>
            </w:r>
            <w:r w:rsidR="008252B6" w:rsidRPr="00A20EE1">
              <w:rPr>
                <w:rFonts w:ascii="Arial" w:hAnsi="Arial" w:cs="Arial"/>
                <w:bCs/>
              </w:rPr>
              <w:t xml:space="preserve">, attendance, </w:t>
            </w:r>
            <w:proofErr w:type="gramStart"/>
            <w:r w:rsidR="008252B6" w:rsidRPr="00A20EE1">
              <w:rPr>
                <w:rFonts w:ascii="Arial" w:hAnsi="Arial" w:cs="Arial"/>
                <w:bCs/>
              </w:rPr>
              <w:t>apologies</w:t>
            </w:r>
            <w:proofErr w:type="gramEnd"/>
            <w:r w:rsidR="008252B6" w:rsidRPr="00A20EE1">
              <w:rPr>
                <w:rFonts w:ascii="Arial" w:hAnsi="Arial" w:cs="Arial"/>
                <w:bCs/>
              </w:rPr>
              <w:t xml:space="preserve"> and proxies</w:t>
            </w:r>
          </w:p>
        </w:tc>
        <w:tc>
          <w:tcPr>
            <w:tcW w:w="1371" w:type="dxa"/>
          </w:tcPr>
          <w:p w14:paraId="16B9F533" w14:textId="143FD222" w:rsidR="002C5F5D" w:rsidRPr="00A20EE1" w:rsidRDefault="008252B6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Chris H</w:t>
            </w:r>
          </w:p>
        </w:tc>
        <w:tc>
          <w:tcPr>
            <w:tcW w:w="960" w:type="dxa"/>
          </w:tcPr>
          <w:p w14:paraId="77005CBF" w14:textId="0FBB8ECA" w:rsidR="002C5F5D" w:rsidRPr="00A20EE1" w:rsidRDefault="00070B27" w:rsidP="60A13474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2</w:t>
            </w:r>
            <w:r w:rsidR="00575094" w:rsidRPr="00A20EE1">
              <w:rPr>
                <w:rFonts w:ascii="Arial" w:hAnsi="Arial" w:cs="Arial"/>
              </w:rPr>
              <w:t xml:space="preserve"> m</w:t>
            </w:r>
          </w:p>
        </w:tc>
      </w:tr>
      <w:tr w:rsidR="003209D7" w14:paraId="0CA70D9A" w14:textId="77777777" w:rsidTr="00A20EE1">
        <w:trPr>
          <w:jc w:val="center"/>
        </w:trPr>
        <w:tc>
          <w:tcPr>
            <w:tcW w:w="5949" w:type="dxa"/>
          </w:tcPr>
          <w:p w14:paraId="436ED3BA" w14:textId="034EC4CC" w:rsidR="003209D7" w:rsidRPr="00A20EE1" w:rsidRDefault="002C5F5D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4</w:t>
            </w:r>
            <w:r w:rsidR="008355FE" w:rsidRPr="00A20EE1">
              <w:rPr>
                <w:rFonts w:ascii="Arial" w:hAnsi="Arial" w:cs="Arial"/>
                <w:bCs/>
              </w:rPr>
              <w:t xml:space="preserve">. </w:t>
            </w:r>
            <w:r w:rsidR="00C52EDC" w:rsidRPr="00A20EE1">
              <w:rPr>
                <w:rFonts w:ascii="Arial" w:hAnsi="Arial" w:cs="Arial"/>
                <w:bCs/>
              </w:rPr>
              <w:t xml:space="preserve">Minutes of </w:t>
            </w:r>
            <w:r w:rsidR="006C5233" w:rsidRPr="00A20EE1">
              <w:rPr>
                <w:rFonts w:ascii="Arial" w:hAnsi="Arial" w:cs="Arial"/>
                <w:bCs/>
              </w:rPr>
              <w:t>2023 VC AGM</w:t>
            </w:r>
          </w:p>
          <w:p w14:paraId="02F5D3EF" w14:textId="47D46ECE" w:rsidR="00C52EDC" w:rsidRPr="00A20EE1" w:rsidRDefault="00F7563A" w:rsidP="00F7563A">
            <w:pPr>
              <w:ind w:left="720"/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 xml:space="preserve">4.1 </w:t>
            </w:r>
            <w:r w:rsidR="21A1FBB6" w:rsidRPr="00A20EE1">
              <w:rPr>
                <w:rFonts w:ascii="Arial" w:hAnsi="Arial" w:cs="Arial"/>
              </w:rPr>
              <w:t xml:space="preserve">Meeting </w:t>
            </w:r>
            <w:r w:rsidR="00B70997" w:rsidRPr="00A20EE1">
              <w:rPr>
                <w:rFonts w:ascii="Arial" w:hAnsi="Arial" w:cs="Arial"/>
              </w:rPr>
              <w:t>May 4, 202</w:t>
            </w:r>
            <w:r w:rsidR="0025035E" w:rsidRPr="00A20EE1">
              <w:rPr>
                <w:rFonts w:ascii="Arial" w:hAnsi="Arial" w:cs="Arial"/>
              </w:rPr>
              <w:t>3</w:t>
            </w:r>
          </w:p>
          <w:p w14:paraId="04218CD9" w14:textId="651BD016" w:rsidR="00C52EDC" w:rsidRPr="00A20EE1" w:rsidRDefault="00F7563A" w:rsidP="00F7563A">
            <w:pPr>
              <w:ind w:left="720"/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4.2 A</w:t>
            </w:r>
            <w:r w:rsidR="168E3ED0" w:rsidRPr="00A20EE1">
              <w:rPr>
                <w:rFonts w:ascii="Arial" w:hAnsi="Arial" w:cs="Arial"/>
              </w:rPr>
              <w:t>ction items</w:t>
            </w:r>
          </w:p>
          <w:p w14:paraId="07BC228D" w14:textId="349A3451" w:rsidR="00413D81" w:rsidRPr="00A20EE1" w:rsidRDefault="00413D81" w:rsidP="60A13474">
            <w:pPr>
              <w:ind w:left="720"/>
              <w:rPr>
                <w:rFonts w:ascii="Arial" w:hAnsi="Arial" w:cs="Arial"/>
              </w:rPr>
            </w:pPr>
          </w:p>
        </w:tc>
        <w:tc>
          <w:tcPr>
            <w:tcW w:w="1371" w:type="dxa"/>
          </w:tcPr>
          <w:p w14:paraId="57863DC2" w14:textId="10D6797B" w:rsidR="003209D7" w:rsidRPr="00A20EE1" w:rsidRDefault="0025035E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Chris H</w:t>
            </w:r>
            <w:r w:rsidR="00413D81" w:rsidRPr="00A20EE1">
              <w:rPr>
                <w:rFonts w:ascii="Arial" w:hAnsi="Arial" w:cs="Arial"/>
                <w:bCs/>
              </w:rPr>
              <w:t>/All</w:t>
            </w:r>
          </w:p>
        </w:tc>
        <w:tc>
          <w:tcPr>
            <w:tcW w:w="960" w:type="dxa"/>
          </w:tcPr>
          <w:p w14:paraId="53FC2F15" w14:textId="1373E4B8" w:rsidR="003209D7" w:rsidRPr="00A20EE1" w:rsidRDefault="008773D1" w:rsidP="60A13474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5</w:t>
            </w:r>
            <w:r w:rsidR="00413D81" w:rsidRPr="00A20EE1">
              <w:rPr>
                <w:rFonts w:ascii="Arial" w:hAnsi="Arial" w:cs="Arial"/>
              </w:rPr>
              <w:t xml:space="preserve"> m</w:t>
            </w:r>
          </w:p>
        </w:tc>
      </w:tr>
      <w:tr w:rsidR="003209D7" w14:paraId="4951FBAE" w14:textId="77777777" w:rsidTr="00A20EE1">
        <w:trPr>
          <w:jc w:val="center"/>
        </w:trPr>
        <w:tc>
          <w:tcPr>
            <w:tcW w:w="5949" w:type="dxa"/>
          </w:tcPr>
          <w:p w14:paraId="7FC17FAB" w14:textId="61ADE0C7" w:rsidR="00067006" w:rsidRPr="00A20EE1" w:rsidRDefault="002C5F5D" w:rsidP="00E56BCC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5</w:t>
            </w:r>
            <w:r w:rsidR="00C52EDC" w:rsidRPr="00A20EE1">
              <w:rPr>
                <w:rFonts w:ascii="Arial" w:hAnsi="Arial" w:cs="Arial"/>
              </w:rPr>
              <w:t xml:space="preserve">. </w:t>
            </w:r>
            <w:r w:rsidR="00E56BCC" w:rsidRPr="00A20EE1">
              <w:rPr>
                <w:rFonts w:ascii="Arial" w:hAnsi="Arial" w:cs="Arial"/>
              </w:rPr>
              <w:t>Victorian Chapter Chair report</w:t>
            </w:r>
          </w:p>
        </w:tc>
        <w:tc>
          <w:tcPr>
            <w:tcW w:w="1371" w:type="dxa"/>
          </w:tcPr>
          <w:p w14:paraId="3D4BC233" w14:textId="7FCB8229" w:rsidR="00FF11DE" w:rsidRPr="00A20EE1" w:rsidRDefault="00E56BCC" w:rsidP="60A13474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C</w:t>
            </w:r>
            <w:r w:rsidR="00413D81" w:rsidRPr="00A20EE1">
              <w:rPr>
                <w:rFonts w:ascii="Arial" w:hAnsi="Arial" w:cs="Arial"/>
              </w:rPr>
              <w:t xml:space="preserve">hris </w:t>
            </w:r>
            <w:r w:rsidRPr="00A20EE1">
              <w:rPr>
                <w:rFonts w:ascii="Arial" w:hAnsi="Arial" w:cs="Arial"/>
              </w:rPr>
              <w:t>H</w:t>
            </w:r>
          </w:p>
        </w:tc>
        <w:tc>
          <w:tcPr>
            <w:tcW w:w="960" w:type="dxa"/>
          </w:tcPr>
          <w:p w14:paraId="66791C6E" w14:textId="365354E6" w:rsidR="003209D7" w:rsidRPr="00A20EE1" w:rsidRDefault="00413D81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15 m</w:t>
            </w:r>
          </w:p>
          <w:p w14:paraId="1E65FAC4" w14:textId="25C15199" w:rsidR="00CE3696" w:rsidRPr="00A20EE1" w:rsidRDefault="00CE3696" w:rsidP="60A13474">
            <w:pPr>
              <w:rPr>
                <w:rFonts w:ascii="Arial" w:hAnsi="Arial" w:cs="Arial"/>
              </w:rPr>
            </w:pPr>
          </w:p>
        </w:tc>
      </w:tr>
      <w:tr w:rsidR="003209D7" w14:paraId="1ED44909" w14:textId="77777777" w:rsidTr="00A20EE1">
        <w:trPr>
          <w:jc w:val="center"/>
        </w:trPr>
        <w:tc>
          <w:tcPr>
            <w:tcW w:w="5949" w:type="dxa"/>
          </w:tcPr>
          <w:p w14:paraId="7FB6D27D" w14:textId="00863470" w:rsidR="003209D7" w:rsidRPr="00A20EE1" w:rsidRDefault="002C5F5D" w:rsidP="00483C29">
            <w:pPr>
              <w:rPr>
                <w:rFonts w:ascii="Arial" w:hAnsi="Arial" w:cs="Arial"/>
                <w:bCs/>
              </w:rPr>
            </w:pPr>
            <w:r w:rsidRPr="00A20EE1">
              <w:rPr>
                <w:rFonts w:ascii="Arial" w:hAnsi="Arial" w:cs="Arial"/>
                <w:bCs/>
              </w:rPr>
              <w:t>6</w:t>
            </w:r>
            <w:r w:rsidR="00C52EDC" w:rsidRPr="00A20EE1">
              <w:rPr>
                <w:rFonts w:ascii="Arial" w:hAnsi="Arial" w:cs="Arial"/>
                <w:bCs/>
              </w:rPr>
              <w:t xml:space="preserve">. </w:t>
            </w:r>
            <w:r w:rsidR="00D44380" w:rsidRPr="00A20EE1">
              <w:rPr>
                <w:rFonts w:ascii="Arial" w:hAnsi="Arial" w:cs="Arial"/>
                <w:bCs/>
              </w:rPr>
              <w:t>Victorian Chapter treasurer report</w:t>
            </w:r>
          </w:p>
          <w:p w14:paraId="6931312D" w14:textId="1C70036C" w:rsidR="000A3DFB" w:rsidRPr="00A20EE1" w:rsidRDefault="000A3DFB" w:rsidP="00413D81">
            <w:pPr>
              <w:rPr>
                <w:rFonts w:ascii="Arial" w:hAnsi="Arial" w:cs="Arial"/>
              </w:rPr>
            </w:pPr>
          </w:p>
        </w:tc>
        <w:tc>
          <w:tcPr>
            <w:tcW w:w="1371" w:type="dxa"/>
          </w:tcPr>
          <w:p w14:paraId="1AA9ECC7" w14:textId="71835913" w:rsidR="003209D7" w:rsidRPr="00A20EE1" w:rsidRDefault="00D44380" w:rsidP="150776CF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W</w:t>
            </w:r>
            <w:r w:rsidR="00413D81" w:rsidRPr="00A20EE1">
              <w:rPr>
                <w:rFonts w:ascii="Arial" w:hAnsi="Arial" w:cs="Arial"/>
              </w:rPr>
              <w:t>endy</w:t>
            </w:r>
          </w:p>
          <w:p w14:paraId="1F388BED" w14:textId="4B15F2C7" w:rsidR="00FA0331" w:rsidRPr="00A20EE1" w:rsidRDefault="00FA0331" w:rsidP="00483C29">
            <w:pPr>
              <w:rPr>
                <w:rFonts w:ascii="Arial" w:hAnsi="Arial" w:cs="Arial"/>
                <w:bCs/>
              </w:rPr>
            </w:pPr>
          </w:p>
        </w:tc>
        <w:tc>
          <w:tcPr>
            <w:tcW w:w="960" w:type="dxa"/>
          </w:tcPr>
          <w:p w14:paraId="575CD13F" w14:textId="1EA6E01D" w:rsidR="00C86E89" w:rsidRPr="00A20EE1" w:rsidRDefault="00070B27" w:rsidP="375ED52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1</w:t>
            </w:r>
            <w:r w:rsidR="00413D81" w:rsidRPr="00A20EE1">
              <w:rPr>
                <w:rFonts w:ascii="Arial" w:hAnsi="Arial" w:cs="Arial"/>
              </w:rPr>
              <w:t xml:space="preserve"> m</w:t>
            </w:r>
          </w:p>
        </w:tc>
      </w:tr>
      <w:tr w:rsidR="003209D7" w14:paraId="6D63F9DC" w14:textId="77777777" w:rsidTr="00A20EE1">
        <w:trPr>
          <w:trHeight w:val="540"/>
          <w:jc w:val="center"/>
        </w:trPr>
        <w:tc>
          <w:tcPr>
            <w:tcW w:w="5949" w:type="dxa"/>
          </w:tcPr>
          <w:p w14:paraId="5102AE5E" w14:textId="2121A3D8" w:rsidR="0067593B" w:rsidRPr="00A20EE1" w:rsidRDefault="002C5F5D" w:rsidP="00AA5706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  <w:bCs/>
              </w:rPr>
              <w:t>7</w:t>
            </w:r>
            <w:r w:rsidR="002F58A5" w:rsidRPr="00A20EE1">
              <w:rPr>
                <w:rFonts w:ascii="Arial" w:hAnsi="Arial" w:cs="Arial"/>
                <w:bCs/>
              </w:rPr>
              <w:t xml:space="preserve">. </w:t>
            </w:r>
            <w:r w:rsidR="00AA5706" w:rsidRPr="00A20EE1">
              <w:rPr>
                <w:rFonts w:ascii="Arial" w:hAnsi="Arial" w:cs="Arial"/>
                <w:bCs/>
              </w:rPr>
              <w:t>2024/25 Victorian Chapter c</w:t>
            </w:r>
            <w:r w:rsidR="00F75F81" w:rsidRPr="00A20EE1">
              <w:rPr>
                <w:rFonts w:ascii="Arial" w:hAnsi="Arial" w:cs="Arial"/>
                <w:bCs/>
              </w:rPr>
              <w:t xml:space="preserve">ommittee </w:t>
            </w:r>
            <w:r w:rsidR="00AA5706" w:rsidRPr="00A20EE1">
              <w:rPr>
                <w:rFonts w:ascii="Arial" w:hAnsi="Arial" w:cs="Arial"/>
                <w:bCs/>
              </w:rPr>
              <w:t>n</w:t>
            </w:r>
            <w:r w:rsidR="00F75F81" w:rsidRPr="00A20EE1">
              <w:rPr>
                <w:rFonts w:ascii="Arial" w:hAnsi="Arial" w:cs="Arial"/>
                <w:bCs/>
              </w:rPr>
              <w:t>ominations</w:t>
            </w:r>
          </w:p>
        </w:tc>
        <w:tc>
          <w:tcPr>
            <w:tcW w:w="1371" w:type="dxa"/>
          </w:tcPr>
          <w:p w14:paraId="6EE82CA7" w14:textId="48E5A870" w:rsidR="00216B08" w:rsidRPr="00A20EE1" w:rsidRDefault="00413D81" w:rsidP="1BF5D0E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Chris H</w:t>
            </w:r>
          </w:p>
        </w:tc>
        <w:tc>
          <w:tcPr>
            <w:tcW w:w="960" w:type="dxa"/>
          </w:tcPr>
          <w:p w14:paraId="294A9A55" w14:textId="56D5790E" w:rsidR="53CBF0FB" w:rsidRPr="00A20EE1" w:rsidRDefault="00492CCC" w:rsidP="53CBF0FB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1</w:t>
            </w:r>
            <w:r w:rsidR="008773D1" w:rsidRPr="00A20EE1">
              <w:rPr>
                <w:rFonts w:ascii="Arial" w:hAnsi="Arial" w:cs="Arial"/>
              </w:rPr>
              <w:t>0</w:t>
            </w:r>
            <w:r w:rsidRPr="00A20EE1">
              <w:rPr>
                <w:rFonts w:ascii="Arial" w:hAnsi="Arial" w:cs="Arial"/>
              </w:rPr>
              <w:t xml:space="preserve"> m</w:t>
            </w:r>
          </w:p>
          <w:p w14:paraId="5C060112" w14:textId="2D7B9CAB" w:rsidR="003209D7" w:rsidRPr="00A20EE1" w:rsidRDefault="003209D7" w:rsidP="375ED52A">
            <w:pPr>
              <w:rPr>
                <w:rFonts w:ascii="Arial" w:hAnsi="Arial" w:cs="Arial"/>
              </w:rPr>
            </w:pPr>
          </w:p>
        </w:tc>
      </w:tr>
      <w:tr w:rsidR="003209D7" w14:paraId="2531C6DA" w14:textId="77777777" w:rsidTr="00A20EE1">
        <w:trPr>
          <w:jc w:val="center"/>
        </w:trPr>
        <w:tc>
          <w:tcPr>
            <w:tcW w:w="5949" w:type="dxa"/>
          </w:tcPr>
          <w:p w14:paraId="2C88D2E3" w14:textId="23687FF9" w:rsidR="003209D7" w:rsidRPr="00A20EE1" w:rsidRDefault="002C5F5D" w:rsidP="375ED52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8</w:t>
            </w:r>
            <w:r w:rsidR="002F58A5" w:rsidRPr="00A20EE1">
              <w:rPr>
                <w:rFonts w:ascii="Arial" w:hAnsi="Arial" w:cs="Arial"/>
              </w:rPr>
              <w:t>. Business without notice</w:t>
            </w:r>
          </w:p>
          <w:p w14:paraId="2F756376" w14:textId="3D3CEB97" w:rsidR="008355FE" w:rsidRPr="00A20EE1" w:rsidRDefault="008355FE" w:rsidP="375ED52A">
            <w:pPr>
              <w:rPr>
                <w:rFonts w:ascii="Arial" w:hAnsi="Arial" w:cs="Arial"/>
              </w:rPr>
            </w:pPr>
          </w:p>
        </w:tc>
        <w:tc>
          <w:tcPr>
            <w:tcW w:w="1371" w:type="dxa"/>
          </w:tcPr>
          <w:p w14:paraId="45756721" w14:textId="795267B7" w:rsidR="003209D7" w:rsidRPr="00A20EE1" w:rsidRDefault="00492CCC" w:rsidP="375ED52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Chris H</w:t>
            </w:r>
          </w:p>
        </w:tc>
        <w:tc>
          <w:tcPr>
            <w:tcW w:w="960" w:type="dxa"/>
          </w:tcPr>
          <w:p w14:paraId="44023ED8" w14:textId="47BC9261" w:rsidR="003209D7" w:rsidRPr="00A20EE1" w:rsidRDefault="00492CCC" w:rsidP="375ED52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10 m</w:t>
            </w:r>
          </w:p>
        </w:tc>
      </w:tr>
      <w:tr w:rsidR="00096C1E" w14:paraId="37028B4F" w14:textId="77777777" w:rsidTr="00A20EE1">
        <w:trPr>
          <w:jc w:val="center"/>
        </w:trPr>
        <w:tc>
          <w:tcPr>
            <w:tcW w:w="5949" w:type="dxa"/>
          </w:tcPr>
          <w:p w14:paraId="1A5CC0B6" w14:textId="1ED876C3" w:rsidR="00096C1E" w:rsidRPr="00A20EE1" w:rsidRDefault="002C5F5D" w:rsidP="375ED52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9</w:t>
            </w:r>
            <w:r w:rsidR="00096C1E" w:rsidRPr="00A20EE1">
              <w:rPr>
                <w:rFonts w:ascii="Arial" w:hAnsi="Arial" w:cs="Arial"/>
              </w:rPr>
              <w:t>. Meeting close and lunch</w:t>
            </w:r>
          </w:p>
        </w:tc>
        <w:tc>
          <w:tcPr>
            <w:tcW w:w="1371" w:type="dxa"/>
          </w:tcPr>
          <w:p w14:paraId="7359C07C" w14:textId="3DDF7E32" w:rsidR="00096C1E" w:rsidRPr="00A20EE1" w:rsidRDefault="00096C1E" w:rsidP="375ED52A">
            <w:pPr>
              <w:rPr>
                <w:rFonts w:ascii="Arial" w:hAnsi="Arial" w:cs="Arial"/>
              </w:rPr>
            </w:pPr>
            <w:r w:rsidRPr="00A20EE1">
              <w:rPr>
                <w:rFonts w:ascii="Arial" w:hAnsi="Arial" w:cs="Arial"/>
              </w:rPr>
              <w:t>All</w:t>
            </w:r>
          </w:p>
        </w:tc>
        <w:tc>
          <w:tcPr>
            <w:tcW w:w="960" w:type="dxa"/>
          </w:tcPr>
          <w:p w14:paraId="553A41FE" w14:textId="77777777" w:rsidR="00096C1E" w:rsidRPr="00A20EE1" w:rsidRDefault="00096C1E" w:rsidP="375ED52A">
            <w:pPr>
              <w:rPr>
                <w:rFonts w:ascii="Arial" w:hAnsi="Arial" w:cs="Arial"/>
              </w:rPr>
            </w:pPr>
          </w:p>
        </w:tc>
      </w:tr>
      <w:tr w:rsidR="00855DDD" w14:paraId="4E8269B9" w14:textId="77777777" w:rsidTr="0052743C">
        <w:trPr>
          <w:jc w:val="center"/>
        </w:trPr>
        <w:tc>
          <w:tcPr>
            <w:tcW w:w="8280" w:type="dxa"/>
            <w:gridSpan w:val="3"/>
            <w:shd w:val="clear" w:color="auto" w:fill="EAF1DD" w:themeFill="accent3" w:themeFillTint="33"/>
          </w:tcPr>
          <w:p w14:paraId="73EC6242" w14:textId="77777777" w:rsidR="00855DDD" w:rsidRPr="001B388E" w:rsidRDefault="00855DDD" w:rsidP="375ED52A">
            <w:pPr>
              <w:rPr>
                <w:rFonts w:asciiTheme="minorHAnsi" w:hAnsiTheme="minorHAnsi"/>
                <w:b/>
                <w:bCs/>
                <w:sz w:val="22"/>
                <w:szCs w:val="22"/>
                <w:highlight w:val="yellow"/>
              </w:rPr>
            </w:pPr>
          </w:p>
        </w:tc>
      </w:tr>
    </w:tbl>
    <w:p w14:paraId="118721F7" w14:textId="082EC60B" w:rsidR="003209D7" w:rsidRDefault="003209D7" w:rsidP="375ED52A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B8D4429" w14:textId="694B2AED" w:rsidR="00A9742C" w:rsidRDefault="00A9742C" w:rsidP="375ED52A">
      <w:pPr>
        <w:rPr>
          <w:b/>
          <w:bCs/>
          <w:lang w:val="en-AU"/>
        </w:rPr>
      </w:pPr>
    </w:p>
    <w:sectPr w:rsidR="00A9742C" w:rsidSect="00875F8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3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6707A" w14:textId="77777777" w:rsidR="00891A89" w:rsidRDefault="00891A89" w:rsidP="00447833">
      <w:r>
        <w:separator/>
      </w:r>
    </w:p>
  </w:endnote>
  <w:endnote w:type="continuationSeparator" w:id="0">
    <w:p w14:paraId="6CCC61AC" w14:textId="77777777" w:rsidR="00891A89" w:rsidRDefault="00891A89" w:rsidP="00447833">
      <w:r>
        <w:continuationSeparator/>
      </w:r>
    </w:p>
  </w:endnote>
  <w:endnote w:type="continuationNotice" w:id="1">
    <w:p w14:paraId="65C52A91" w14:textId="77777777" w:rsidR="00891A89" w:rsidRDefault="00891A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29AE6" w14:textId="3E8B8E50" w:rsidR="00A9742C" w:rsidRDefault="00525C92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B178242" wp14:editId="493B3C92">
          <wp:simplePos x="0" y="0"/>
          <wp:positionH relativeFrom="margin">
            <wp:posOffset>1673860</wp:posOffset>
          </wp:positionH>
          <wp:positionV relativeFrom="paragraph">
            <wp:posOffset>1905</wp:posOffset>
          </wp:positionV>
          <wp:extent cx="1447800" cy="334823"/>
          <wp:effectExtent l="0" t="0" r="0" b="0"/>
          <wp:wrapNone/>
          <wp:docPr id="10" name="Picture 10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3348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FB4D540" wp14:editId="7747961E">
              <wp:simplePos x="0" y="0"/>
              <wp:positionH relativeFrom="column">
                <wp:posOffset>3039533</wp:posOffset>
              </wp:positionH>
              <wp:positionV relativeFrom="paragraph">
                <wp:posOffset>0</wp:posOffset>
              </wp:positionV>
              <wp:extent cx="3086100" cy="34798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86100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B30BC46" w14:textId="77777777" w:rsidR="00525C92" w:rsidRPr="00447833" w:rsidRDefault="00525C92" w:rsidP="00525C92">
                          <w:pPr>
                            <w:pStyle w:val="p1"/>
                            <w:rPr>
                              <w:sz w:val="12"/>
                              <w:szCs w:val="12"/>
                            </w:rPr>
                          </w:pPr>
                          <w:r w:rsidRPr="00447833">
                            <w:rPr>
                              <w:sz w:val="12"/>
                              <w:szCs w:val="12"/>
                            </w:rPr>
                            <w:t>PO Box 198, MAWSON, ACT 2607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 xml:space="preserve">  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>|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 xml:space="preserve">  </w:t>
                          </w:r>
                          <w:r w:rsidRPr="00447833">
                            <w:rPr>
                              <w:rStyle w:val="s1"/>
                              <w:b/>
                              <w:bCs/>
                              <w:sz w:val="12"/>
                              <w:szCs w:val="12"/>
                            </w:rPr>
                            <w:t>Phone:</w:t>
                          </w:r>
                          <w:r w:rsidRPr="00447833">
                            <w:rPr>
                              <w:rStyle w:val="apple-converted-space"/>
                              <w:b/>
                              <w:bCs/>
                              <w:color w:val="6592BF"/>
                              <w:sz w:val="12"/>
                              <w:szCs w:val="12"/>
                            </w:rPr>
                            <w:t> 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 xml:space="preserve"> (02) 6290 2509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> </w:t>
                          </w:r>
                        </w:p>
                        <w:p w14:paraId="57B3A511" w14:textId="77777777" w:rsidR="00525C92" w:rsidRPr="00447833" w:rsidRDefault="00525C92" w:rsidP="00525C92">
                          <w:pPr>
                            <w:pStyle w:val="p1"/>
                            <w:rPr>
                              <w:sz w:val="12"/>
                              <w:szCs w:val="12"/>
                            </w:rPr>
                          </w:pPr>
                          <w:r w:rsidRPr="00447833">
                            <w:rPr>
                              <w:rStyle w:val="s1"/>
                              <w:b/>
                              <w:bCs/>
                              <w:sz w:val="12"/>
                              <w:szCs w:val="12"/>
                            </w:rPr>
                            <w:t>Email:</w:t>
                          </w:r>
                          <w:r w:rsidRPr="00447833">
                            <w:rPr>
                              <w:rStyle w:val="apple-converted-space"/>
                              <w:b/>
                              <w:bCs/>
                              <w:color w:val="6592BF"/>
                              <w:sz w:val="12"/>
                              <w:szCs w:val="12"/>
                            </w:rPr>
                            <w:t> 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 xml:space="preserve"> ceo@acrs.org.au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 xml:space="preserve">  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>|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> </w:t>
                          </w:r>
                          <w:r w:rsidRPr="00447833">
                            <w:rPr>
                              <w:rStyle w:val="s1"/>
                              <w:b/>
                              <w:bCs/>
                              <w:sz w:val="12"/>
                              <w:szCs w:val="12"/>
                            </w:rPr>
                            <w:t xml:space="preserve"> Web: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 xml:space="preserve">  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>www.acrs.org.au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 xml:space="preserve">  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 xml:space="preserve">| </w:t>
                          </w:r>
                          <w:r w:rsidRPr="00447833">
                            <w:rPr>
                              <w:rStyle w:val="apple-converted-space"/>
                              <w:sz w:val="12"/>
                              <w:szCs w:val="12"/>
                            </w:rPr>
                            <w:t xml:space="preserve">  </w:t>
                          </w:r>
                          <w:r w:rsidRPr="00447833">
                            <w:rPr>
                              <w:sz w:val="12"/>
                              <w:szCs w:val="12"/>
                            </w:rPr>
                            <w:t>ABN: 12 841 412 58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4D54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39.35pt;margin-top:0;width:243pt;height:27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" filled="f" stroked="f">
              <v:textbox>
                <w:txbxContent>
                  <w:p w14:paraId="3B30BC46" w14:textId="77777777" w:rsidR="00525C92" w:rsidRPr="00447833" w:rsidRDefault="00525C92" w:rsidP="00525C92">
                    <w:pPr>
                      <w:pStyle w:val="p1"/>
                      <w:rPr>
                        <w:sz w:val="12"/>
                        <w:szCs w:val="12"/>
                      </w:rPr>
                    </w:pPr>
                    <w:r w:rsidRPr="00447833">
                      <w:rPr>
                        <w:sz w:val="12"/>
                        <w:szCs w:val="12"/>
                      </w:rPr>
                      <w:t>PO Box 198, MAWSON, ACT 2607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 xml:space="preserve">  </w:t>
                    </w:r>
                    <w:r w:rsidRPr="00447833">
                      <w:rPr>
                        <w:sz w:val="12"/>
                        <w:szCs w:val="12"/>
                      </w:rPr>
                      <w:t>|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 xml:space="preserve">  </w:t>
                    </w:r>
                    <w:r w:rsidRPr="00447833">
                      <w:rPr>
                        <w:rStyle w:val="s1"/>
                        <w:b/>
                        <w:bCs/>
                        <w:sz w:val="12"/>
                        <w:szCs w:val="12"/>
                      </w:rPr>
                      <w:t>Phone:</w:t>
                    </w:r>
                    <w:r w:rsidRPr="00447833">
                      <w:rPr>
                        <w:rStyle w:val="apple-converted-space"/>
                        <w:b/>
                        <w:bCs/>
                        <w:color w:val="6592BF"/>
                        <w:sz w:val="12"/>
                        <w:szCs w:val="12"/>
                      </w:rPr>
                      <w:t> </w:t>
                    </w:r>
                    <w:r w:rsidRPr="00447833">
                      <w:rPr>
                        <w:sz w:val="12"/>
                        <w:szCs w:val="12"/>
                      </w:rPr>
                      <w:t xml:space="preserve"> (02) 6290 2509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> </w:t>
                    </w:r>
                  </w:p>
                  <w:p w14:paraId="57B3A511" w14:textId="77777777" w:rsidR="00525C92" w:rsidRPr="00447833" w:rsidRDefault="00525C92" w:rsidP="00525C92">
                    <w:pPr>
                      <w:pStyle w:val="p1"/>
                      <w:rPr>
                        <w:sz w:val="12"/>
                        <w:szCs w:val="12"/>
                      </w:rPr>
                    </w:pPr>
                    <w:r w:rsidRPr="00447833">
                      <w:rPr>
                        <w:rStyle w:val="s1"/>
                        <w:b/>
                        <w:bCs/>
                        <w:sz w:val="12"/>
                        <w:szCs w:val="12"/>
                      </w:rPr>
                      <w:t>Email:</w:t>
                    </w:r>
                    <w:r w:rsidRPr="00447833">
                      <w:rPr>
                        <w:rStyle w:val="apple-converted-space"/>
                        <w:b/>
                        <w:bCs/>
                        <w:color w:val="6592BF"/>
                        <w:sz w:val="12"/>
                        <w:szCs w:val="12"/>
                      </w:rPr>
                      <w:t> </w:t>
                    </w:r>
                    <w:r w:rsidRPr="00447833">
                      <w:rPr>
                        <w:sz w:val="12"/>
                        <w:szCs w:val="12"/>
                      </w:rPr>
                      <w:t xml:space="preserve"> ceo@acrs.org.au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 xml:space="preserve">  </w:t>
                    </w:r>
                    <w:r w:rsidRPr="00447833">
                      <w:rPr>
                        <w:sz w:val="12"/>
                        <w:szCs w:val="12"/>
                      </w:rPr>
                      <w:t>|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> </w:t>
                    </w:r>
                    <w:r w:rsidRPr="00447833">
                      <w:rPr>
                        <w:rStyle w:val="s1"/>
                        <w:b/>
                        <w:bCs/>
                        <w:sz w:val="12"/>
                        <w:szCs w:val="12"/>
                      </w:rPr>
                      <w:t xml:space="preserve"> Web: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 xml:space="preserve">  </w:t>
                    </w:r>
                    <w:r w:rsidRPr="00447833">
                      <w:rPr>
                        <w:sz w:val="12"/>
                        <w:szCs w:val="12"/>
                      </w:rPr>
                      <w:t>www.acrs.org.au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 xml:space="preserve">  </w:t>
                    </w:r>
                    <w:r w:rsidRPr="00447833">
                      <w:rPr>
                        <w:sz w:val="12"/>
                        <w:szCs w:val="12"/>
                      </w:rPr>
                      <w:t xml:space="preserve">| </w:t>
                    </w:r>
                    <w:r w:rsidRPr="00447833">
                      <w:rPr>
                        <w:rStyle w:val="apple-converted-space"/>
                        <w:sz w:val="12"/>
                        <w:szCs w:val="12"/>
                      </w:rPr>
                      <w:t xml:space="preserve">  </w:t>
                    </w:r>
                    <w:r w:rsidRPr="00447833">
                      <w:rPr>
                        <w:sz w:val="12"/>
                        <w:szCs w:val="12"/>
                      </w:rPr>
                      <w:t>ABN: 12 841 412 581</w:t>
                    </w:r>
                  </w:p>
                </w:txbxContent>
              </v:textbox>
            </v:shape>
          </w:pict>
        </mc:Fallback>
      </mc:AlternateContent>
    </w:r>
    <w:r w:rsidR="005A4827"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0DDE01C7" wp14:editId="18F6EAB7">
              <wp:simplePos x="0" y="0"/>
              <wp:positionH relativeFrom="column">
                <wp:posOffset>-393700</wp:posOffset>
              </wp:positionH>
              <wp:positionV relativeFrom="paragraph">
                <wp:posOffset>-111761</wp:posOffset>
              </wp:positionV>
              <wp:extent cx="65151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E7E6E6">
                            <a:lumMod val="75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07711A" id="Straight Connector 6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1pt,-8.8pt" to="482pt,-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" strokecolor="#afabab" strokeweight=".5pt">
              <v:stroke joinstyle="miter"/>
              <o:lock v:ext="edit" shapetype="f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D19781" w14:textId="76D9BA9D" w:rsidR="00A9742C" w:rsidRDefault="00C80B0A" w:rsidP="00C80B0A">
    <w:pPr>
      <w:pStyle w:val="Footer"/>
      <w:pBdr>
        <w:top w:val="single" w:sz="18" w:space="0" w:color="C00000"/>
      </w:pBdr>
      <w:tabs>
        <w:tab w:val="clear" w:pos="4513"/>
        <w:tab w:val="clear" w:pos="9026"/>
        <w:tab w:val="left" w:pos="8977"/>
        <w:tab w:val="right" w:pos="9639"/>
      </w:tabs>
      <w:ind w:left="-284"/>
    </w:pPr>
    <w:r>
      <w:rPr>
        <w:rFonts w:eastAsia="Times New Roman"/>
        <w:b/>
        <w:i/>
        <w:sz w:val="16"/>
        <w:szCs w:val="16"/>
      </w:rPr>
      <w:t xml:space="preserve">ACRS </w:t>
    </w:r>
    <w:r w:rsidR="00E0050C">
      <w:rPr>
        <w:rFonts w:eastAsia="Times New Roman"/>
        <w:b/>
        <w:i/>
        <w:sz w:val="16"/>
        <w:szCs w:val="16"/>
      </w:rPr>
      <w:t>VIC</w:t>
    </w:r>
    <w:r w:rsidR="007B15BB" w:rsidRPr="007B15BB">
      <w:rPr>
        <w:rFonts w:eastAsia="Times New Roman"/>
        <w:b/>
        <w:i/>
        <w:sz w:val="16"/>
        <w:szCs w:val="16"/>
      </w:rPr>
      <w:t xml:space="preserve"> Chapter </w:t>
    </w:r>
    <w:r>
      <w:rPr>
        <w:rFonts w:eastAsia="Times New Roman"/>
        <w:b/>
        <w:i/>
        <w:sz w:val="16"/>
        <w:szCs w:val="16"/>
      </w:rPr>
      <w:t>Meeting</w:t>
    </w:r>
    <w:r w:rsidRPr="00E0050C">
      <w:rPr>
        <w:rFonts w:eastAsia="Times New Roman"/>
        <w:b/>
        <w:i/>
        <w:sz w:val="16"/>
        <w:szCs w:val="16"/>
      </w:rPr>
      <w:t>,</w:t>
    </w:r>
    <w:r w:rsidR="009D61F1" w:rsidRPr="00E0050C">
      <w:rPr>
        <w:rFonts w:eastAsia="Times New Roman"/>
        <w:b/>
        <w:i/>
        <w:sz w:val="16"/>
        <w:szCs w:val="16"/>
      </w:rPr>
      <w:t xml:space="preserve"> </w:t>
    </w:r>
    <w:r w:rsidR="00E0050C" w:rsidRPr="00E0050C">
      <w:rPr>
        <w:rFonts w:eastAsia="Times New Roman"/>
        <w:b/>
        <w:i/>
        <w:sz w:val="16"/>
        <w:szCs w:val="16"/>
      </w:rPr>
      <w:t>June 2024</w:t>
    </w:r>
    <w:r>
      <w:rPr>
        <w:rFonts w:eastAsia="Times New Roman"/>
        <w:b/>
        <w:i/>
        <w:sz w:val="16"/>
        <w:szCs w:val="16"/>
      </w:rPr>
      <w:t>: Agenda Item</w:t>
    </w:r>
    <w:r w:rsidR="00184DA2">
      <w:rPr>
        <w:rFonts w:eastAsia="Times New Roman"/>
        <w:b/>
        <w:i/>
        <w:sz w:val="16"/>
        <w:szCs w:val="16"/>
      </w:rPr>
      <w:t xml:space="preserve"> </w:t>
    </w:r>
    <w:r>
      <w:rPr>
        <w:rFonts w:eastAsia="Times New Roman"/>
        <w:b/>
        <w:i/>
        <w:sz w:val="16"/>
        <w:szCs w:val="16"/>
      </w:rPr>
      <w:t xml:space="preserve">1. </w:t>
    </w:r>
    <w:r w:rsidR="00E0050C">
      <w:rPr>
        <w:rFonts w:eastAsia="Times New Roman"/>
        <w:b/>
        <w:i/>
        <w:sz w:val="16"/>
        <w:szCs w:val="16"/>
      </w:rPr>
      <w:t>AGM</w:t>
    </w:r>
    <w:r>
      <w:rPr>
        <w:rFonts w:eastAsia="Times New Roman"/>
        <w:b/>
        <w:i/>
        <w:sz w:val="16"/>
        <w:szCs w:val="16"/>
      </w:rPr>
      <w:t xml:space="preserve"> Agenda</w:t>
    </w:r>
    <w:r>
      <w:rPr>
        <w:rFonts w:eastAsia="Times New Roman"/>
        <w:sz w:val="16"/>
        <w:szCs w:val="16"/>
      </w:rPr>
      <w:t xml:space="preserve">                                                                            </w:t>
    </w:r>
    <w:r w:rsidRPr="00DF1454">
      <w:rPr>
        <w:rFonts w:eastAsia="Times New Roman"/>
        <w:sz w:val="16"/>
        <w:szCs w:val="16"/>
      </w:rPr>
      <w:t xml:space="preserve">Page </w:t>
    </w:r>
    <w:r w:rsidRPr="00DF1454">
      <w:rPr>
        <w:rFonts w:eastAsia="Times New Roman"/>
        <w:sz w:val="16"/>
        <w:szCs w:val="16"/>
      </w:rPr>
      <w:fldChar w:fldCharType="begin"/>
    </w:r>
    <w:r w:rsidRPr="00DF1454">
      <w:rPr>
        <w:sz w:val="16"/>
        <w:szCs w:val="16"/>
      </w:rPr>
      <w:instrText xml:space="preserve"> PAGE   \* MERGEFORMAT </w:instrText>
    </w:r>
    <w:r w:rsidRPr="00DF1454">
      <w:rPr>
        <w:rFonts w:eastAsia="Times New Roman"/>
        <w:sz w:val="16"/>
        <w:szCs w:val="16"/>
      </w:rPr>
      <w:fldChar w:fldCharType="separate"/>
    </w:r>
    <w:r>
      <w:rPr>
        <w:rFonts w:eastAsia="Times New Roman"/>
        <w:sz w:val="16"/>
        <w:szCs w:val="16"/>
      </w:rPr>
      <w:t>1</w:t>
    </w:r>
    <w:r w:rsidRPr="00DF1454">
      <w:rPr>
        <w:rFonts w:eastAsia="Times New Roman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95C25F" w14:textId="77777777" w:rsidR="00891A89" w:rsidRDefault="00891A89" w:rsidP="00447833">
      <w:r>
        <w:separator/>
      </w:r>
    </w:p>
  </w:footnote>
  <w:footnote w:type="continuationSeparator" w:id="0">
    <w:p w14:paraId="21274854" w14:textId="77777777" w:rsidR="00891A89" w:rsidRDefault="00891A89" w:rsidP="00447833">
      <w:r>
        <w:continuationSeparator/>
      </w:r>
    </w:p>
  </w:footnote>
  <w:footnote w:type="continuationNotice" w:id="1">
    <w:p w14:paraId="75B63DBE" w14:textId="77777777" w:rsidR="00891A89" w:rsidRDefault="00891A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2A16B1" w14:textId="084133DC" w:rsidR="004F194F" w:rsidRDefault="004F194F">
    <w:pPr>
      <w:pStyle w:val="Header"/>
    </w:pPr>
    <w:r>
      <w:rPr>
        <w:noProof/>
        <w:lang w:val="en-AU"/>
      </w:rPr>
      <w:drawing>
        <wp:anchor distT="0" distB="0" distL="114300" distR="114300" simplePos="0" relativeHeight="251658244" behindDoc="0" locked="0" layoutInCell="1" allowOverlap="1" wp14:anchorId="486F3685" wp14:editId="56015336">
          <wp:simplePos x="0" y="0"/>
          <wp:positionH relativeFrom="column">
            <wp:posOffset>-914400</wp:posOffset>
          </wp:positionH>
          <wp:positionV relativeFrom="paragraph">
            <wp:posOffset>-448734</wp:posOffset>
          </wp:positionV>
          <wp:extent cx="7617777" cy="694266"/>
          <wp:effectExtent l="0" t="0" r="254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777" cy="6942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6F678" w14:textId="4A033B84" w:rsidR="00447833" w:rsidRPr="004F194F" w:rsidRDefault="004F194F" w:rsidP="004F194F">
    <w:pPr>
      <w:pStyle w:val="Header"/>
    </w:pPr>
    <w:r>
      <w:rPr>
        <w:noProof/>
        <w:lang w:val="en-AU"/>
      </w:rPr>
      <w:drawing>
        <wp:anchor distT="0" distB="0" distL="114300" distR="114300" simplePos="0" relativeHeight="251658243" behindDoc="0" locked="0" layoutInCell="1" allowOverlap="1" wp14:anchorId="790F1F8D" wp14:editId="2837EDBA">
          <wp:simplePos x="0" y="0"/>
          <wp:positionH relativeFrom="column">
            <wp:posOffset>-922867</wp:posOffset>
          </wp:positionH>
          <wp:positionV relativeFrom="paragraph">
            <wp:posOffset>-459528</wp:posOffset>
          </wp:positionV>
          <wp:extent cx="7617777" cy="694266"/>
          <wp:effectExtent l="0" t="0" r="254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3077" cy="7047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CD1355"/>
    <w:multiLevelType w:val="hybridMultilevel"/>
    <w:tmpl w:val="A1F84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405C6"/>
    <w:multiLevelType w:val="hybridMultilevel"/>
    <w:tmpl w:val="7C124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80845"/>
    <w:multiLevelType w:val="hybridMultilevel"/>
    <w:tmpl w:val="329AA82C"/>
    <w:lvl w:ilvl="0" w:tplc="5DC0FFA0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A753E"/>
    <w:multiLevelType w:val="hybridMultilevel"/>
    <w:tmpl w:val="D67E1652"/>
    <w:lvl w:ilvl="0" w:tplc="908E38E4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F3746"/>
    <w:multiLevelType w:val="hybridMultilevel"/>
    <w:tmpl w:val="5900D124"/>
    <w:lvl w:ilvl="0" w:tplc="F20A340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46169"/>
    <w:multiLevelType w:val="hybridMultilevel"/>
    <w:tmpl w:val="8EAA9D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A6A95"/>
    <w:multiLevelType w:val="hybridMultilevel"/>
    <w:tmpl w:val="65CCC0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9FFD7"/>
    <w:multiLevelType w:val="hybridMultilevel"/>
    <w:tmpl w:val="FFFFFFFF"/>
    <w:lvl w:ilvl="0" w:tplc="2D1C17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D2BA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D69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A26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89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FC2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29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14C4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E22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4B7157"/>
    <w:multiLevelType w:val="hybridMultilevel"/>
    <w:tmpl w:val="D422A3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2A48C1"/>
    <w:multiLevelType w:val="hybridMultilevel"/>
    <w:tmpl w:val="CA465E8C"/>
    <w:lvl w:ilvl="0" w:tplc="1A9C4AB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7065197">
    <w:abstractNumId w:val="7"/>
  </w:num>
  <w:num w:numId="2" w16cid:durableId="131993102">
    <w:abstractNumId w:val="4"/>
  </w:num>
  <w:num w:numId="3" w16cid:durableId="2103531392">
    <w:abstractNumId w:val="9"/>
  </w:num>
  <w:num w:numId="4" w16cid:durableId="1156533720">
    <w:abstractNumId w:val="0"/>
  </w:num>
  <w:num w:numId="5" w16cid:durableId="318076985">
    <w:abstractNumId w:val="6"/>
  </w:num>
  <w:num w:numId="6" w16cid:durableId="657078721">
    <w:abstractNumId w:val="5"/>
  </w:num>
  <w:num w:numId="7" w16cid:durableId="1095243739">
    <w:abstractNumId w:val="1"/>
  </w:num>
  <w:num w:numId="8" w16cid:durableId="495269999">
    <w:abstractNumId w:val="2"/>
  </w:num>
  <w:num w:numId="9" w16cid:durableId="1278948717">
    <w:abstractNumId w:val="3"/>
  </w:num>
  <w:num w:numId="10" w16cid:durableId="2988459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tDAxM7EwNzQ3NTBW0lEKTi0uzszPAykwqgUAm6MjiSwAAAA="/>
  </w:docVars>
  <w:rsids>
    <w:rsidRoot w:val="00AB6CB3"/>
    <w:rsid w:val="000048AB"/>
    <w:rsid w:val="00005019"/>
    <w:rsid w:val="00012B76"/>
    <w:rsid w:val="00022200"/>
    <w:rsid w:val="00043F03"/>
    <w:rsid w:val="0005144A"/>
    <w:rsid w:val="000606E1"/>
    <w:rsid w:val="00067006"/>
    <w:rsid w:val="00070B27"/>
    <w:rsid w:val="00070B7C"/>
    <w:rsid w:val="0007449A"/>
    <w:rsid w:val="000755BC"/>
    <w:rsid w:val="000771AA"/>
    <w:rsid w:val="00090A4F"/>
    <w:rsid w:val="00096C1E"/>
    <w:rsid w:val="00097F53"/>
    <w:rsid w:val="000A3DFB"/>
    <w:rsid w:val="000A57EF"/>
    <w:rsid w:val="000C6940"/>
    <w:rsid w:val="000D3635"/>
    <w:rsid w:val="000D5F6E"/>
    <w:rsid w:val="000E1D02"/>
    <w:rsid w:val="000E6F65"/>
    <w:rsid w:val="000F5819"/>
    <w:rsid w:val="00100F22"/>
    <w:rsid w:val="001113E8"/>
    <w:rsid w:val="00112D9D"/>
    <w:rsid w:val="00122067"/>
    <w:rsid w:val="0012724B"/>
    <w:rsid w:val="00133077"/>
    <w:rsid w:val="00135EDF"/>
    <w:rsid w:val="001371A9"/>
    <w:rsid w:val="00140E1B"/>
    <w:rsid w:val="00141230"/>
    <w:rsid w:val="001428CC"/>
    <w:rsid w:val="001430E1"/>
    <w:rsid w:val="00143FE0"/>
    <w:rsid w:val="00155936"/>
    <w:rsid w:val="00164B74"/>
    <w:rsid w:val="001678E4"/>
    <w:rsid w:val="0017681F"/>
    <w:rsid w:val="00180137"/>
    <w:rsid w:val="00184DA2"/>
    <w:rsid w:val="00186A14"/>
    <w:rsid w:val="001A62B2"/>
    <w:rsid w:val="001A64B9"/>
    <w:rsid w:val="001A7C69"/>
    <w:rsid w:val="001B388E"/>
    <w:rsid w:val="001B521A"/>
    <w:rsid w:val="001B7E80"/>
    <w:rsid w:val="001D1B28"/>
    <w:rsid w:val="001D2ADD"/>
    <w:rsid w:val="001D2C16"/>
    <w:rsid w:val="001D344B"/>
    <w:rsid w:val="001E0AF5"/>
    <w:rsid w:val="001F7076"/>
    <w:rsid w:val="00212667"/>
    <w:rsid w:val="00216B08"/>
    <w:rsid w:val="002235B8"/>
    <w:rsid w:val="00224B81"/>
    <w:rsid w:val="00235878"/>
    <w:rsid w:val="00235903"/>
    <w:rsid w:val="00235BAE"/>
    <w:rsid w:val="00250122"/>
    <w:rsid w:val="0025035E"/>
    <w:rsid w:val="002571F1"/>
    <w:rsid w:val="0026605E"/>
    <w:rsid w:val="00270AF2"/>
    <w:rsid w:val="00272925"/>
    <w:rsid w:val="0029139B"/>
    <w:rsid w:val="002A0704"/>
    <w:rsid w:val="002A1D20"/>
    <w:rsid w:val="002A544D"/>
    <w:rsid w:val="002B2818"/>
    <w:rsid w:val="002B679B"/>
    <w:rsid w:val="002C5F5D"/>
    <w:rsid w:val="002D5453"/>
    <w:rsid w:val="002F58A5"/>
    <w:rsid w:val="002F6953"/>
    <w:rsid w:val="00315C54"/>
    <w:rsid w:val="00317F63"/>
    <w:rsid w:val="003209D7"/>
    <w:rsid w:val="003240ED"/>
    <w:rsid w:val="00345DFA"/>
    <w:rsid w:val="00345F05"/>
    <w:rsid w:val="00346D92"/>
    <w:rsid w:val="00357549"/>
    <w:rsid w:val="00360954"/>
    <w:rsid w:val="00365FF4"/>
    <w:rsid w:val="003742E6"/>
    <w:rsid w:val="00375748"/>
    <w:rsid w:val="003758A0"/>
    <w:rsid w:val="003834A8"/>
    <w:rsid w:val="00384E70"/>
    <w:rsid w:val="003B4FA6"/>
    <w:rsid w:val="003B6751"/>
    <w:rsid w:val="003C017C"/>
    <w:rsid w:val="003D0897"/>
    <w:rsid w:val="003D44A3"/>
    <w:rsid w:val="003D5FCF"/>
    <w:rsid w:val="003E09EE"/>
    <w:rsid w:val="003E7314"/>
    <w:rsid w:val="003F1B3E"/>
    <w:rsid w:val="003F2B3F"/>
    <w:rsid w:val="003F5DA0"/>
    <w:rsid w:val="00411932"/>
    <w:rsid w:val="00413D81"/>
    <w:rsid w:val="00426C22"/>
    <w:rsid w:val="00447833"/>
    <w:rsid w:val="00452F23"/>
    <w:rsid w:val="004573D3"/>
    <w:rsid w:val="00462BF7"/>
    <w:rsid w:val="004671D4"/>
    <w:rsid w:val="00475FA7"/>
    <w:rsid w:val="00483C29"/>
    <w:rsid w:val="00484AE9"/>
    <w:rsid w:val="00492CCC"/>
    <w:rsid w:val="00494124"/>
    <w:rsid w:val="004956C7"/>
    <w:rsid w:val="004B3540"/>
    <w:rsid w:val="004C191D"/>
    <w:rsid w:val="004F08EA"/>
    <w:rsid w:val="004F194F"/>
    <w:rsid w:val="004F1E40"/>
    <w:rsid w:val="00501EDD"/>
    <w:rsid w:val="00525C92"/>
    <w:rsid w:val="005263D5"/>
    <w:rsid w:val="0054181F"/>
    <w:rsid w:val="005470CA"/>
    <w:rsid w:val="0056058C"/>
    <w:rsid w:val="00561BFE"/>
    <w:rsid w:val="00567C44"/>
    <w:rsid w:val="005721EA"/>
    <w:rsid w:val="00575094"/>
    <w:rsid w:val="00576AD5"/>
    <w:rsid w:val="005807F9"/>
    <w:rsid w:val="00581850"/>
    <w:rsid w:val="00584393"/>
    <w:rsid w:val="005978C7"/>
    <w:rsid w:val="005A4827"/>
    <w:rsid w:val="005C5F3C"/>
    <w:rsid w:val="005D692E"/>
    <w:rsid w:val="005E00FE"/>
    <w:rsid w:val="005F65E2"/>
    <w:rsid w:val="005F7598"/>
    <w:rsid w:val="00601C78"/>
    <w:rsid w:val="00611197"/>
    <w:rsid w:val="006171FC"/>
    <w:rsid w:val="00617DA7"/>
    <w:rsid w:val="00622D68"/>
    <w:rsid w:val="0063363D"/>
    <w:rsid w:val="00652B94"/>
    <w:rsid w:val="0067593B"/>
    <w:rsid w:val="00697D2E"/>
    <w:rsid w:val="006C5233"/>
    <w:rsid w:val="006F665A"/>
    <w:rsid w:val="00701447"/>
    <w:rsid w:val="0070532F"/>
    <w:rsid w:val="00714FBA"/>
    <w:rsid w:val="00723107"/>
    <w:rsid w:val="007244B6"/>
    <w:rsid w:val="007538F4"/>
    <w:rsid w:val="00753F5F"/>
    <w:rsid w:val="00756051"/>
    <w:rsid w:val="0075660A"/>
    <w:rsid w:val="00766D74"/>
    <w:rsid w:val="007674D5"/>
    <w:rsid w:val="00775296"/>
    <w:rsid w:val="007946D8"/>
    <w:rsid w:val="007A15B6"/>
    <w:rsid w:val="007A3540"/>
    <w:rsid w:val="007B044C"/>
    <w:rsid w:val="007B15BB"/>
    <w:rsid w:val="007D48DD"/>
    <w:rsid w:val="007D4920"/>
    <w:rsid w:val="007D7407"/>
    <w:rsid w:val="007E606F"/>
    <w:rsid w:val="007F206D"/>
    <w:rsid w:val="007F3532"/>
    <w:rsid w:val="007F6B12"/>
    <w:rsid w:val="008252B6"/>
    <w:rsid w:val="00830A52"/>
    <w:rsid w:val="00832F7F"/>
    <w:rsid w:val="008355FE"/>
    <w:rsid w:val="00841ECF"/>
    <w:rsid w:val="00855204"/>
    <w:rsid w:val="008559B7"/>
    <w:rsid w:val="00855DDD"/>
    <w:rsid w:val="00862BCE"/>
    <w:rsid w:val="00862FAD"/>
    <w:rsid w:val="00866AB7"/>
    <w:rsid w:val="00874FDC"/>
    <w:rsid w:val="00875F8D"/>
    <w:rsid w:val="008773D1"/>
    <w:rsid w:val="00881FB1"/>
    <w:rsid w:val="008864A6"/>
    <w:rsid w:val="008867EB"/>
    <w:rsid w:val="00890BEC"/>
    <w:rsid w:val="00891A89"/>
    <w:rsid w:val="00893719"/>
    <w:rsid w:val="00896678"/>
    <w:rsid w:val="008D3A3B"/>
    <w:rsid w:val="008D6351"/>
    <w:rsid w:val="008E50A6"/>
    <w:rsid w:val="008E6F0A"/>
    <w:rsid w:val="008F4966"/>
    <w:rsid w:val="00900151"/>
    <w:rsid w:val="00902819"/>
    <w:rsid w:val="00905339"/>
    <w:rsid w:val="00912B1C"/>
    <w:rsid w:val="009250E8"/>
    <w:rsid w:val="00943EFC"/>
    <w:rsid w:val="009470A2"/>
    <w:rsid w:val="00972A1D"/>
    <w:rsid w:val="00974911"/>
    <w:rsid w:val="009910FE"/>
    <w:rsid w:val="009912F4"/>
    <w:rsid w:val="00995F33"/>
    <w:rsid w:val="009978F5"/>
    <w:rsid w:val="009D61F1"/>
    <w:rsid w:val="009F3E37"/>
    <w:rsid w:val="00A02E59"/>
    <w:rsid w:val="00A05FD8"/>
    <w:rsid w:val="00A11AE3"/>
    <w:rsid w:val="00A11C9F"/>
    <w:rsid w:val="00A1610F"/>
    <w:rsid w:val="00A16CA8"/>
    <w:rsid w:val="00A20EE1"/>
    <w:rsid w:val="00A21BD6"/>
    <w:rsid w:val="00A61F27"/>
    <w:rsid w:val="00A62181"/>
    <w:rsid w:val="00A72013"/>
    <w:rsid w:val="00A9303E"/>
    <w:rsid w:val="00A9458A"/>
    <w:rsid w:val="00A9742C"/>
    <w:rsid w:val="00AA5706"/>
    <w:rsid w:val="00AB6CB3"/>
    <w:rsid w:val="00AE07DB"/>
    <w:rsid w:val="00AE2891"/>
    <w:rsid w:val="00AF2BD9"/>
    <w:rsid w:val="00AF4CBD"/>
    <w:rsid w:val="00B038CD"/>
    <w:rsid w:val="00B209F0"/>
    <w:rsid w:val="00B26266"/>
    <w:rsid w:val="00B26621"/>
    <w:rsid w:val="00B33438"/>
    <w:rsid w:val="00B57C2D"/>
    <w:rsid w:val="00B70997"/>
    <w:rsid w:val="00B85E8E"/>
    <w:rsid w:val="00B87A0A"/>
    <w:rsid w:val="00B93163"/>
    <w:rsid w:val="00B95921"/>
    <w:rsid w:val="00BA2D5E"/>
    <w:rsid w:val="00BA7A53"/>
    <w:rsid w:val="00BC57AC"/>
    <w:rsid w:val="00BD1D35"/>
    <w:rsid w:val="00C039B4"/>
    <w:rsid w:val="00C15364"/>
    <w:rsid w:val="00C16C5A"/>
    <w:rsid w:val="00C229FF"/>
    <w:rsid w:val="00C33972"/>
    <w:rsid w:val="00C36DF7"/>
    <w:rsid w:val="00C37AAD"/>
    <w:rsid w:val="00C50653"/>
    <w:rsid w:val="00C52EDC"/>
    <w:rsid w:val="00C56851"/>
    <w:rsid w:val="00C64A82"/>
    <w:rsid w:val="00C80B0A"/>
    <w:rsid w:val="00C84D46"/>
    <w:rsid w:val="00C86E89"/>
    <w:rsid w:val="00C87420"/>
    <w:rsid w:val="00C87F82"/>
    <w:rsid w:val="00C95CED"/>
    <w:rsid w:val="00CC0BCC"/>
    <w:rsid w:val="00CC30DF"/>
    <w:rsid w:val="00CC347B"/>
    <w:rsid w:val="00CC5745"/>
    <w:rsid w:val="00CE1F5A"/>
    <w:rsid w:val="00CE3696"/>
    <w:rsid w:val="00CF0D27"/>
    <w:rsid w:val="00CF4884"/>
    <w:rsid w:val="00D02B21"/>
    <w:rsid w:val="00D147E3"/>
    <w:rsid w:val="00D2260E"/>
    <w:rsid w:val="00D3001A"/>
    <w:rsid w:val="00D40A6D"/>
    <w:rsid w:val="00D4130C"/>
    <w:rsid w:val="00D44380"/>
    <w:rsid w:val="00D4560D"/>
    <w:rsid w:val="00D4618E"/>
    <w:rsid w:val="00D47CA3"/>
    <w:rsid w:val="00D515A8"/>
    <w:rsid w:val="00D5443D"/>
    <w:rsid w:val="00D6442C"/>
    <w:rsid w:val="00D86396"/>
    <w:rsid w:val="00DA0A94"/>
    <w:rsid w:val="00DB1679"/>
    <w:rsid w:val="00DB6B92"/>
    <w:rsid w:val="00DC3BF8"/>
    <w:rsid w:val="00DD18F5"/>
    <w:rsid w:val="00DE4B90"/>
    <w:rsid w:val="00DE5AEF"/>
    <w:rsid w:val="00DF161E"/>
    <w:rsid w:val="00DF543B"/>
    <w:rsid w:val="00E0050C"/>
    <w:rsid w:val="00E0770E"/>
    <w:rsid w:val="00E26FE1"/>
    <w:rsid w:val="00E3147B"/>
    <w:rsid w:val="00E31614"/>
    <w:rsid w:val="00E32CCD"/>
    <w:rsid w:val="00E44BFE"/>
    <w:rsid w:val="00E53BAA"/>
    <w:rsid w:val="00E55B09"/>
    <w:rsid w:val="00E55B2F"/>
    <w:rsid w:val="00E56BCC"/>
    <w:rsid w:val="00E57DAF"/>
    <w:rsid w:val="00E61DD1"/>
    <w:rsid w:val="00E765CB"/>
    <w:rsid w:val="00E85394"/>
    <w:rsid w:val="00E9056A"/>
    <w:rsid w:val="00E9157F"/>
    <w:rsid w:val="00E91823"/>
    <w:rsid w:val="00E9616D"/>
    <w:rsid w:val="00EE4D3A"/>
    <w:rsid w:val="00EF3DE4"/>
    <w:rsid w:val="00EF55E1"/>
    <w:rsid w:val="00EF599D"/>
    <w:rsid w:val="00EF77F8"/>
    <w:rsid w:val="00F14966"/>
    <w:rsid w:val="00F2285D"/>
    <w:rsid w:val="00F404EE"/>
    <w:rsid w:val="00F4142A"/>
    <w:rsid w:val="00F4651C"/>
    <w:rsid w:val="00F50A2B"/>
    <w:rsid w:val="00F55414"/>
    <w:rsid w:val="00F5648C"/>
    <w:rsid w:val="00F57129"/>
    <w:rsid w:val="00F7563A"/>
    <w:rsid w:val="00F75F81"/>
    <w:rsid w:val="00F769EB"/>
    <w:rsid w:val="00F77131"/>
    <w:rsid w:val="00F81D90"/>
    <w:rsid w:val="00F91C16"/>
    <w:rsid w:val="00FA0331"/>
    <w:rsid w:val="00FB37B6"/>
    <w:rsid w:val="00FB4AF0"/>
    <w:rsid w:val="00FB77A6"/>
    <w:rsid w:val="00FC05E0"/>
    <w:rsid w:val="00FC293A"/>
    <w:rsid w:val="00FC4937"/>
    <w:rsid w:val="00FC6E50"/>
    <w:rsid w:val="00FF11DE"/>
    <w:rsid w:val="01AD789D"/>
    <w:rsid w:val="01F64CB5"/>
    <w:rsid w:val="02851AFC"/>
    <w:rsid w:val="02D06421"/>
    <w:rsid w:val="032ABEA3"/>
    <w:rsid w:val="035AB203"/>
    <w:rsid w:val="03874F81"/>
    <w:rsid w:val="039C6AD2"/>
    <w:rsid w:val="03E73ED2"/>
    <w:rsid w:val="04AA59F0"/>
    <w:rsid w:val="054E0C43"/>
    <w:rsid w:val="05612665"/>
    <w:rsid w:val="05A61D54"/>
    <w:rsid w:val="06B703B8"/>
    <w:rsid w:val="07BF1EB2"/>
    <w:rsid w:val="09312D55"/>
    <w:rsid w:val="0A90BBEF"/>
    <w:rsid w:val="0B0216FA"/>
    <w:rsid w:val="0B82ECF7"/>
    <w:rsid w:val="0B91C9EE"/>
    <w:rsid w:val="0C30BBE1"/>
    <w:rsid w:val="0C832F01"/>
    <w:rsid w:val="0D2C9E30"/>
    <w:rsid w:val="0E19FB91"/>
    <w:rsid w:val="0E83DC49"/>
    <w:rsid w:val="10D486E9"/>
    <w:rsid w:val="11D311D1"/>
    <w:rsid w:val="1339F5A9"/>
    <w:rsid w:val="133AF444"/>
    <w:rsid w:val="14117FE0"/>
    <w:rsid w:val="1472CDC7"/>
    <w:rsid w:val="14D2A05D"/>
    <w:rsid w:val="150776CF"/>
    <w:rsid w:val="165CB77E"/>
    <w:rsid w:val="168E3ED0"/>
    <w:rsid w:val="16F16E30"/>
    <w:rsid w:val="1703923B"/>
    <w:rsid w:val="18A5CF76"/>
    <w:rsid w:val="18DA220B"/>
    <w:rsid w:val="19001060"/>
    <w:rsid w:val="199E899C"/>
    <w:rsid w:val="1AB3F8EF"/>
    <w:rsid w:val="1BCAD3A0"/>
    <w:rsid w:val="1BF5D0EA"/>
    <w:rsid w:val="1C0BFDB7"/>
    <w:rsid w:val="1C7BCAB3"/>
    <w:rsid w:val="1C9824D6"/>
    <w:rsid w:val="1D3CB929"/>
    <w:rsid w:val="1E1F2BB8"/>
    <w:rsid w:val="1F486770"/>
    <w:rsid w:val="1F800119"/>
    <w:rsid w:val="219B87D8"/>
    <w:rsid w:val="21A1FBB6"/>
    <w:rsid w:val="21A9FAFF"/>
    <w:rsid w:val="22211DB5"/>
    <w:rsid w:val="2310E67C"/>
    <w:rsid w:val="24EABD60"/>
    <w:rsid w:val="24FF8EA4"/>
    <w:rsid w:val="273954D9"/>
    <w:rsid w:val="27DCCFBB"/>
    <w:rsid w:val="27E8975B"/>
    <w:rsid w:val="28B33C6C"/>
    <w:rsid w:val="28BBED90"/>
    <w:rsid w:val="28E039EE"/>
    <w:rsid w:val="29E07CF3"/>
    <w:rsid w:val="2AF8B86A"/>
    <w:rsid w:val="2BC498A4"/>
    <w:rsid w:val="2EE3DFF5"/>
    <w:rsid w:val="3079DAF4"/>
    <w:rsid w:val="307EB437"/>
    <w:rsid w:val="30B61B0F"/>
    <w:rsid w:val="321E3053"/>
    <w:rsid w:val="32227123"/>
    <w:rsid w:val="3285889D"/>
    <w:rsid w:val="333E62F2"/>
    <w:rsid w:val="3355D0CE"/>
    <w:rsid w:val="336BFD9B"/>
    <w:rsid w:val="33AE686E"/>
    <w:rsid w:val="375ED52A"/>
    <w:rsid w:val="376395E7"/>
    <w:rsid w:val="38173A33"/>
    <w:rsid w:val="3B89B6B3"/>
    <w:rsid w:val="3BC7BFD2"/>
    <w:rsid w:val="3BED3570"/>
    <w:rsid w:val="3CBD1D1F"/>
    <w:rsid w:val="3CE32372"/>
    <w:rsid w:val="3D0953EC"/>
    <w:rsid w:val="3F1CE9A7"/>
    <w:rsid w:val="3FE004C5"/>
    <w:rsid w:val="40F21A19"/>
    <w:rsid w:val="41BC88E2"/>
    <w:rsid w:val="428D0146"/>
    <w:rsid w:val="429CDDF5"/>
    <w:rsid w:val="44EDA49D"/>
    <w:rsid w:val="45420BF7"/>
    <w:rsid w:val="45B20570"/>
    <w:rsid w:val="45DF02F2"/>
    <w:rsid w:val="4624C018"/>
    <w:rsid w:val="46DDDC58"/>
    <w:rsid w:val="47DA62AA"/>
    <w:rsid w:val="4851A4AB"/>
    <w:rsid w:val="48B63BD6"/>
    <w:rsid w:val="4A7110B4"/>
    <w:rsid w:val="4A8B6AE0"/>
    <w:rsid w:val="4B9DB305"/>
    <w:rsid w:val="4D1D8DEA"/>
    <w:rsid w:val="4DFB827F"/>
    <w:rsid w:val="4FFACF01"/>
    <w:rsid w:val="515D21D0"/>
    <w:rsid w:val="518367BB"/>
    <w:rsid w:val="51FD260B"/>
    <w:rsid w:val="51FE9A8D"/>
    <w:rsid w:val="5235F5FC"/>
    <w:rsid w:val="52541687"/>
    <w:rsid w:val="5341D41D"/>
    <w:rsid w:val="53791DD4"/>
    <w:rsid w:val="53CBF0FB"/>
    <w:rsid w:val="53D0CA3E"/>
    <w:rsid w:val="54083116"/>
    <w:rsid w:val="542BADC6"/>
    <w:rsid w:val="55280857"/>
    <w:rsid w:val="55F3F8C7"/>
    <w:rsid w:val="569D66FB"/>
    <w:rsid w:val="56B0BE96"/>
    <w:rsid w:val="584C8EF7"/>
    <w:rsid w:val="592507A0"/>
    <w:rsid w:val="5A7E1245"/>
    <w:rsid w:val="5A972482"/>
    <w:rsid w:val="5B83BCB7"/>
    <w:rsid w:val="5D1AB242"/>
    <w:rsid w:val="5DC297C0"/>
    <w:rsid w:val="5DE726CE"/>
    <w:rsid w:val="5E469151"/>
    <w:rsid w:val="5E5B6295"/>
    <w:rsid w:val="5E75CF12"/>
    <w:rsid w:val="5ED04EFC"/>
    <w:rsid w:val="5F10B6C7"/>
    <w:rsid w:val="5F7E4E19"/>
    <w:rsid w:val="5FCC38E2"/>
    <w:rsid w:val="60353979"/>
    <w:rsid w:val="6069A15C"/>
    <w:rsid w:val="60A13474"/>
    <w:rsid w:val="60DEC793"/>
    <w:rsid w:val="611095A9"/>
    <w:rsid w:val="61461FDD"/>
    <w:rsid w:val="623C0DDF"/>
    <w:rsid w:val="630056F2"/>
    <w:rsid w:val="63274BD4"/>
    <w:rsid w:val="633C50E4"/>
    <w:rsid w:val="63C14853"/>
    <w:rsid w:val="6450F5EE"/>
    <w:rsid w:val="65266823"/>
    <w:rsid w:val="652E203A"/>
    <w:rsid w:val="658382C7"/>
    <w:rsid w:val="6612091C"/>
    <w:rsid w:val="67EBE000"/>
    <w:rsid w:val="6B06C496"/>
    <w:rsid w:val="6B3D092C"/>
    <w:rsid w:val="6BA3BAB2"/>
    <w:rsid w:val="6C3D0C6E"/>
    <w:rsid w:val="6D7D9196"/>
    <w:rsid w:val="6DC28885"/>
    <w:rsid w:val="6DE453A5"/>
    <w:rsid w:val="6ED9E1CB"/>
    <w:rsid w:val="6F57687A"/>
    <w:rsid w:val="6FBA7B5F"/>
    <w:rsid w:val="7007A19A"/>
    <w:rsid w:val="71564BC0"/>
    <w:rsid w:val="71808A55"/>
    <w:rsid w:val="72723FCF"/>
    <w:rsid w:val="7316A35F"/>
    <w:rsid w:val="7481C682"/>
    <w:rsid w:val="76560904"/>
    <w:rsid w:val="76AC009E"/>
    <w:rsid w:val="775A471D"/>
    <w:rsid w:val="7761E2E7"/>
    <w:rsid w:val="7929B4AB"/>
    <w:rsid w:val="79460ECE"/>
    <w:rsid w:val="794935FC"/>
    <w:rsid w:val="799AB7F5"/>
    <w:rsid w:val="7A0EFE53"/>
    <w:rsid w:val="7A0F1D3E"/>
    <w:rsid w:val="7A53F542"/>
    <w:rsid w:val="7FCAA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365E19"/>
  <w14:defaultImageDpi w14:val="32767"/>
  <w15:chartTrackingRefBased/>
  <w15:docId w15:val="{67221C2F-A355-4603-B69F-0B6C565E1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8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833"/>
  </w:style>
  <w:style w:type="paragraph" w:styleId="Footer">
    <w:name w:val="footer"/>
    <w:basedOn w:val="Normal"/>
    <w:link w:val="FooterChar"/>
    <w:uiPriority w:val="99"/>
    <w:unhideWhenUsed/>
    <w:rsid w:val="004478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833"/>
  </w:style>
  <w:style w:type="paragraph" w:customStyle="1" w:styleId="p1">
    <w:name w:val="p1"/>
    <w:basedOn w:val="Normal"/>
    <w:rsid w:val="00447833"/>
    <w:pPr>
      <w:jc w:val="right"/>
    </w:pPr>
    <w:rPr>
      <w:rFonts w:ascii="Open Sans" w:hAnsi="Open Sans"/>
      <w:sz w:val="11"/>
      <w:szCs w:val="11"/>
      <w:lang w:eastAsia="en-GB"/>
    </w:rPr>
  </w:style>
  <w:style w:type="character" w:customStyle="1" w:styleId="s1">
    <w:name w:val="s1"/>
    <w:rsid w:val="00447833"/>
    <w:rPr>
      <w:color w:val="6592BF"/>
    </w:rPr>
  </w:style>
  <w:style w:type="character" w:customStyle="1" w:styleId="apple-converted-space">
    <w:name w:val="apple-converted-space"/>
    <w:basedOn w:val="DefaultParagraphFont"/>
    <w:rsid w:val="00447833"/>
  </w:style>
  <w:style w:type="paragraph" w:styleId="ListParagraph">
    <w:name w:val="List Paragraph"/>
    <w:aliases w:val="References"/>
    <w:basedOn w:val="Normal"/>
    <w:link w:val="ListParagraphChar"/>
    <w:uiPriority w:val="34"/>
    <w:qFormat/>
    <w:rsid w:val="00483C29"/>
    <w:pPr>
      <w:ind w:left="720"/>
      <w:contextualSpacing/>
    </w:pPr>
    <w:rPr>
      <w:rFonts w:ascii="Verdana" w:eastAsia="Times New Roman" w:hAnsi="Verdana"/>
      <w:lang w:val="en-AU"/>
    </w:rPr>
  </w:style>
  <w:style w:type="character" w:styleId="Hyperlink">
    <w:name w:val="Hyperlink"/>
    <w:basedOn w:val="DefaultParagraphFont"/>
    <w:uiPriority w:val="99"/>
    <w:unhideWhenUsed/>
    <w:rsid w:val="00483C29"/>
    <w:rPr>
      <w:color w:val="0000FF" w:themeColor="hyperlink"/>
      <w:u w:val="single"/>
    </w:rPr>
  </w:style>
  <w:style w:type="character" w:customStyle="1" w:styleId="ListParagraphChar">
    <w:name w:val="List Paragraph Char"/>
    <w:aliases w:val="References Char"/>
    <w:link w:val="ListParagraph"/>
    <w:uiPriority w:val="34"/>
    <w:locked/>
    <w:rsid w:val="00483C29"/>
    <w:rPr>
      <w:rFonts w:ascii="Verdana" w:eastAsia="Times New Roman" w:hAnsi="Verdana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320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87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4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420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420"/>
    <w:rPr>
      <w:b/>
      <w:bCs/>
      <w:lang w:val="en-GB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26266"/>
    <w:rPr>
      <w:rFonts w:eastAsiaTheme="minorHAnsi" w:cstheme="minorBidi"/>
      <w:sz w:val="22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26266"/>
    <w:rPr>
      <w:rFonts w:eastAsiaTheme="minorHAnsi" w:cstheme="minorBid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rsid w:val="0012206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66AB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08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f8c2da-7404-4f7d-9d0b-e7a4927bcf41" xsi:nil="true"/>
    <lcf76f155ced4ddcb4097134ff3c332f xmlns="881561ed-e601-4dbd-b012-17ac9a0642c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AC7E01A4D16F4AB89C2063D0329E55" ma:contentTypeVersion="18" ma:contentTypeDescription="Create a new document." ma:contentTypeScope="" ma:versionID="75c55a6599465039301eaf75895a3e35">
  <xsd:schema xmlns:xsd="http://www.w3.org/2001/XMLSchema" xmlns:xs="http://www.w3.org/2001/XMLSchema" xmlns:p="http://schemas.microsoft.com/office/2006/metadata/properties" xmlns:ns2="881561ed-e601-4dbd-b012-17ac9a0642cd" xmlns:ns3="09f8c2da-7404-4f7d-9d0b-e7a4927bcf41" targetNamespace="http://schemas.microsoft.com/office/2006/metadata/properties" ma:root="true" ma:fieldsID="95407008288f96f828e1c50b280ce1f1" ns2:_="" ns3:_="">
    <xsd:import namespace="881561ed-e601-4dbd-b012-17ac9a0642cd"/>
    <xsd:import namespace="09f8c2da-7404-4f7d-9d0b-e7a4927bcf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1561ed-e601-4dbd-b012-17ac9a064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a11fdd-67dc-459f-8530-d148d0d379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8c2da-7404-4f7d-9d0b-e7a4927bcf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b4d802-1cd9-4f0e-a655-cb090c177804}" ma:internalName="TaxCatchAll" ma:showField="CatchAllData" ma:web="09f8c2da-7404-4f7d-9d0b-e7a4927bcf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BF7829-B5FE-4562-9DBD-988DD521CD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72D949-EDDD-4BD0-9740-0B339730243D}">
  <ds:schemaRefs>
    <ds:schemaRef ds:uri="09f8c2da-7404-4f7d-9d0b-e7a4927bcf41"/>
    <ds:schemaRef ds:uri="881561ed-e601-4dbd-b012-17ac9a0642cd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2819AA47-DC42-40F9-9826-064BA74C3C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1561ed-e601-4dbd-b012-17ac9a0642cd"/>
    <ds:schemaRef ds:uri="09f8c2da-7404-4f7d-9d0b-e7a4927bc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5</Words>
  <Characters>99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Links>
    <vt:vector size="6" baseType="variant">
      <vt:variant>
        <vt:i4>7667817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j/81358827778?pwd=Z1Q5MVhyZ0NPYldYNi9ZN21ZTjNXdz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Smith</dc:creator>
  <cp:keywords/>
  <dc:description/>
  <cp:lastModifiedBy>Gemma Beet</cp:lastModifiedBy>
  <cp:revision>2</cp:revision>
  <cp:lastPrinted>2021-06-05T17:09:00Z</cp:lastPrinted>
  <dcterms:created xsi:type="dcterms:W3CDTF">2024-05-22T04:30:00Z</dcterms:created>
  <dcterms:modified xsi:type="dcterms:W3CDTF">2024-05-22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AC7E01A4D16F4AB89C2063D0329E55</vt:lpwstr>
  </property>
  <property fmtid="{D5CDD505-2E9C-101B-9397-08002B2CF9AE}" pid="3" name="Order">
    <vt:r8>5940600</vt:r8>
  </property>
  <property fmtid="{D5CDD505-2E9C-101B-9397-08002B2CF9AE}" pid="4" name="MediaServiceImageTags">
    <vt:lpwstr/>
  </property>
  <property fmtid="{D5CDD505-2E9C-101B-9397-08002B2CF9AE}" pid="5" name="GrammarlyDocumentId">
    <vt:lpwstr>233b8b9fa77faa602a6044ac74651ef63e1f3419886c96efaaf853d6a4eeccf6</vt:lpwstr>
  </property>
</Properties>
</file>